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C5E0B3" w:themeColor="accent6" w:themeTint="66"/>
  <w:body>
    <w:p w14:paraId="4BADE21A" w14:textId="4A076AE6" w:rsidR="007F1F21" w:rsidRPr="00C66A47" w:rsidRDefault="00C66A47" w:rsidP="00C66A47">
      <w:pPr>
        <w:pStyle w:val="Title"/>
        <w:spacing w:line="192" w:lineRule="auto"/>
        <w:ind w:left="-288"/>
        <w:contextualSpacing w:val="0"/>
        <w:rPr>
          <w:rFonts w:ascii="Fira Code" w:hAnsi="Fira Code" w:cs="Fira Code"/>
        </w:rPr>
      </w:pPr>
      <w:r w:rsidRPr="00C66A47">
        <w:rPr>
          <w:rFonts w:ascii="Fira Code" w:hAnsi="Fira Code" w:cs="Fira Code"/>
          <w:noProof/>
        </w:rPr>
        <w:drawing>
          <wp:anchor distT="0" distB="0" distL="114300" distR="114300" simplePos="0" relativeHeight="251668480" behindDoc="1" locked="0" layoutInCell="1" allowOverlap="1" wp14:anchorId="395BC529" wp14:editId="74885589">
            <wp:simplePos x="0" y="0"/>
            <wp:positionH relativeFrom="column">
              <wp:posOffset>6014852</wp:posOffset>
            </wp:positionH>
            <wp:positionV relativeFrom="paragraph">
              <wp:posOffset>355</wp:posOffset>
            </wp:positionV>
            <wp:extent cx="802640" cy="951865"/>
            <wp:effectExtent l="0" t="0" r="0" b="635"/>
            <wp:wrapSquare wrapText="bothSides"/>
            <wp:docPr id="5038745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3874511" name="Picture 50387451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2640" cy="951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66A47">
        <w:rPr>
          <w:rFonts w:ascii="Fira Code" w:hAnsi="Fira Code" w:cs="Fira Code"/>
          <w:noProof/>
        </w:rPr>
        <mc:AlternateContent>
          <mc:Choice Requires="wps">
            <w:drawing>
              <wp:anchor distT="0" distB="0" distL="114300" distR="114300" simplePos="0" relativeHeight="251659263" behindDoc="0" locked="0" layoutInCell="1" allowOverlap="1" wp14:anchorId="48ACE4B6" wp14:editId="1CED081D">
                <wp:simplePos x="0" y="0"/>
                <wp:positionH relativeFrom="column">
                  <wp:posOffset>6133605</wp:posOffset>
                </wp:positionH>
                <wp:positionV relativeFrom="paragraph">
                  <wp:posOffset>-172192</wp:posOffset>
                </wp:positionV>
                <wp:extent cx="914400" cy="1223158"/>
                <wp:effectExtent l="0" t="0" r="0" b="0"/>
                <wp:wrapNone/>
                <wp:docPr id="1480672959" name="Flowchart: Termina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1223158"/>
                        </a:xfrm>
                        <a:prstGeom prst="flowChartTerminator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DF0D9B" id="_x0000_t116" coordsize="21600,21600" o:spt="116" path="m3475,qx,10800,3475,21600l18125,21600qx21600,10800,18125,xe">
                <v:stroke joinstyle="miter"/>
                <v:path gradientshapeok="t" o:connecttype="rect" textboxrect="1018,3163,20582,18437"/>
              </v:shapetype>
              <v:shape id="Flowchart: Terminator 12" o:spid="_x0000_s1026" type="#_x0000_t116" style="position:absolute;margin-left:482.95pt;margin-top:-13.55pt;width:1in;height:96.3pt;z-index:2516592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" fillcolor="#538135 [2409]" stroked="f"/>
            </w:pict>
          </mc:Fallback>
        </mc:AlternateContent>
      </w:r>
      <w:r w:rsidR="007F1F21" w:rsidRPr="00C66A47">
        <w:rPr>
          <w:rFonts w:ascii="Fira Code" w:hAnsi="Fira Code" w:cs="Fira Code"/>
        </w:rPr>
        <w:t>QUALTRICS</w:t>
      </w:r>
    </w:p>
    <w:p w14:paraId="6FC49B91" w14:textId="3EFB2800" w:rsidR="00907A66" w:rsidRPr="00C66A47" w:rsidRDefault="001F0891" w:rsidP="001A38F7">
      <w:pPr>
        <w:pStyle w:val="Title"/>
        <w:spacing w:after="40" w:line="192" w:lineRule="auto"/>
        <w:ind w:left="-288"/>
        <w:contextualSpacing w:val="0"/>
        <w:rPr>
          <w:rFonts w:ascii="Fira Code" w:hAnsi="Fira Code" w:cs="Fira Code"/>
          <w:sz w:val="44"/>
          <w:szCs w:val="44"/>
        </w:rPr>
      </w:pPr>
      <w:r>
        <w:rPr>
          <w:rFonts w:ascii="Fira Code" w:hAnsi="Fira Code" w:cs="Fira Code"/>
          <w:sz w:val="44"/>
          <w:szCs w:val="44"/>
        </w:rPr>
        <w:t xml:space="preserve">A </w:t>
      </w:r>
      <w:r w:rsidR="00BE3874" w:rsidRPr="00C66A47">
        <w:rPr>
          <w:rFonts w:ascii="Fira Code" w:hAnsi="Fira Code" w:cs="Fira Code"/>
          <w:sz w:val="44"/>
          <w:szCs w:val="44"/>
        </w:rPr>
        <w:t>CHECKLIST</w:t>
      </w:r>
      <w:r w:rsidR="008B1101" w:rsidRPr="00C66A47">
        <w:rPr>
          <w:rFonts w:ascii="Fira Code" w:hAnsi="Fira Code" w:cs="Fira Code"/>
          <w:sz w:val="44"/>
          <w:szCs w:val="44"/>
        </w:rPr>
        <w:t xml:space="preserve"> </w:t>
      </w:r>
      <w:r w:rsidR="00BE3874" w:rsidRPr="00C66A47">
        <w:rPr>
          <w:rFonts w:ascii="Fira Code" w:hAnsi="Fira Code" w:cs="Fira Code"/>
          <w:sz w:val="44"/>
          <w:szCs w:val="44"/>
        </w:rPr>
        <w:t>FOR SURVEY BUILDER</w:t>
      </w:r>
    </w:p>
    <w:p w14:paraId="4E9F6685" w14:textId="01E8CAD2" w:rsidR="00DB1261" w:rsidRPr="008B1101" w:rsidRDefault="00570D5D" w:rsidP="00C66A47">
      <w:pPr>
        <w:pStyle w:val="Title"/>
        <w:spacing w:before="120" w:after="360" w:line="192" w:lineRule="auto"/>
        <w:ind w:left="-432"/>
        <w:contextualSpacing w:val="0"/>
        <w:rPr>
          <w:rFonts w:ascii="Segoe UI" w:hAnsi="Segoe UI" w:cs="Segoe UI"/>
          <w:color w:val="5B9BD5" w:themeColor="accent5"/>
          <w:sz w:val="48"/>
          <w:szCs w:val="48"/>
        </w:rPr>
      </w:pPr>
      <w:r w:rsidRPr="00BE3874">
        <w:rPr>
          <w:rFonts w:ascii="Segoe UI" w:hAnsi="Segoe UI" w:cs="Segoe UI"/>
          <w:b/>
          <w:bCs/>
          <w:i/>
          <w:iCs/>
          <w:noProof/>
          <w:color w:val="4472C4" w:themeColor="accen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6173B62" wp14:editId="130D28C2">
                <wp:simplePos x="0" y="0"/>
                <wp:positionH relativeFrom="column">
                  <wp:posOffset>3722914</wp:posOffset>
                </wp:positionH>
                <wp:positionV relativeFrom="paragraph">
                  <wp:posOffset>346941</wp:posOffset>
                </wp:positionV>
                <wp:extent cx="2006930" cy="370205"/>
                <wp:effectExtent l="0" t="0" r="12700" b="10795"/>
                <wp:wrapNone/>
                <wp:docPr id="1586807074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6930" cy="370205"/>
                        </a:xfrm>
                        <a:prstGeom prst="round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AFC7775" w14:textId="4A52DC66" w:rsidR="007F1F21" w:rsidRPr="004A6F07" w:rsidRDefault="008B1101" w:rsidP="008B1101">
                            <w:pPr>
                              <w:jc w:val="center"/>
                              <w:rPr>
                                <w:rFonts w:ascii="Fira Code" w:hAnsi="Fira Code" w:cs="Fira Code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Fira Code" w:hAnsi="Fira Code" w:cs="Fira Code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PAGE </w:t>
                            </w:r>
                            <w:r w:rsidR="007F1F21" w:rsidRPr="007F1F21">
                              <w:rPr>
                                <w:rFonts w:ascii="Fira Code" w:hAnsi="Fira Code" w:cs="Fira Code"/>
                                <w:color w:val="000000" w:themeColor="text1"/>
                                <w:sz w:val="32"/>
                                <w:szCs w:val="32"/>
                              </w:rPr>
                              <w:t>LAYO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6173B62" id="Rectangle: Rounded Corners 5" o:spid="_x0000_s1026" style="position:absolute;left:0;text-align:left;margin-left:293.15pt;margin-top:27.3pt;width:158.05pt;height:29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" fillcolor="#e2efd9 [665]" strokecolor="#172c51" strokeweight="1pt">
                <v:stroke joinstyle="miter"/>
                <v:textbox>
                  <w:txbxContent>
                    <w:p w14:paraId="4AFC7775" w14:textId="4A52DC66" w:rsidR="007F1F21" w:rsidRPr="004A6F07" w:rsidRDefault="008B1101" w:rsidP="008B1101">
                      <w:pPr>
                        <w:jc w:val="center"/>
                        <w:rPr>
                          <w:rFonts w:ascii="Fira Code" w:hAnsi="Fira Code" w:cs="Fira Code"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Fira Code" w:hAnsi="Fira Code" w:cs="Fira Code"/>
                          <w:color w:val="000000" w:themeColor="text1"/>
                          <w:sz w:val="32"/>
                          <w:szCs w:val="32"/>
                        </w:rPr>
                        <w:t xml:space="preserve">PAGE </w:t>
                      </w:r>
                      <w:r w:rsidR="007F1F21" w:rsidRPr="007F1F21">
                        <w:rPr>
                          <w:rFonts w:ascii="Fira Code" w:hAnsi="Fira Code" w:cs="Fira Code"/>
                          <w:color w:val="000000" w:themeColor="text1"/>
                          <w:sz w:val="32"/>
                          <w:szCs w:val="32"/>
                        </w:rPr>
                        <w:t>LAYOUT</w:t>
                      </w:r>
                    </w:p>
                  </w:txbxContent>
                </v:textbox>
              </v:roundrect>
            </w:pict>
          </mc:Fallback>
        </mc:AlternateContent>
      </w:r>
      <w:r w:rsidR="000B7E68">
        <w:rPr>
          <w:rFonts w:ascii="Segoe UI" w:hAnsi="Segoe UI" w:cs="Segoe UI"/>
          <w:b/>
          <w:bCs/>
          <w:i/>
          <w:iCs/>
          <w:noProof/>
          <w:color w:val="4472C4" w:themeColor="accent1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9C4A85A" wp14:editId="7F34B895">
                <wp:simplePos x="0" y="0"/>
                <wp:positionH relativeFrom="column">
                  <wp:posOffset>-172193</wp:posOffset>
                </wp:positionH>
                <wp:positionV relativeFrom="paragraph">
                  <wp:posOffset>341993</wp:posOffset>
                </wp:positionV>
                <wp:extent cx="2199005" cy="370205"/>
                <wp:effectExtent l="0" t="0" r="10795" b="10795"/>
                <wp:wrapNone/>
                <wp:docPr id="359373589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9005" cy="370205"/>
                        </a:xfrm>
                        <a:prstGeom prst="round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5EDD81" w14:textId="7924EE03" w:rsidR="004A6F07" w:rsidRPr="004A6F07" w:rsidRDefault="004A6F07" w:rsidP="00907A66">
                            <w:pPr>
                              <w:rPr>
                                <w:rFonts w:ascii="Fira Code" w:hAnsi="Fira Code" w:cs="Fira Code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4A6F07">
                              <w:rPr>
                                <w:rFonts w:ascii="Fira Code" w:hAnsi="Fira Code" w:cs="Fira Code"/>
                                <w:color w:val="000000" w:themeColor="text1"/>
                                <w:sz w:val="32"/>
                                <w:szCs w:val="32"/>
                              </w:rPr>
                              <w:t>QUES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9C4A85A" id="_x0000_s1027" style="position:absolute;left:0;text-align:left;margin-left:-13.55pt;margin-top:26.95pt;width:173.15pt;height:29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" fillcolor="#e2efd9 [665]" strokecolor="#09101d [484]" strokeweight="1pt">
                <v:stroke joinstyle="miter"/>
                <v:textbox>
                  <w:txbxContent>
                    <w:p w14:paraId="795EDD81" w14:textId="7924EE03" w:rsidR="004A6F07" w:rsidRPr="004A6F07" w:rsidRDefault="004A6F07" w:rsidP="00907A66">
                      <w:pPr>
                        <w:rPr>
                          <w:rFonts w:ascii="Fira Code" w:hAnsi="Fira Code" w:cs="Fira Code"/>
                          <w:color w:val="000000" w:themeColor="text1"/>
                          <w:sz w:val="32"/>
                          <w:szCs w:val="32"/>
                        </w:rPr>
                      </w:pPr>
                      <w:r w:rsidRPr="004A6F07">
                        <w:rPr>
                          <w:rFonts w:ascii="Fira Code" w:hAnsi="Fira Code" w:cs="Fira Code"/>
                          <w:color w:val="000000" w:themeColor="text1"/>
                          <w:sz w:val="32"/>
                          <w:szCs w:val="32"/>
                        </w:rPr>
                        <w:t>QUESTIONS</w:t>
                      </w:r>
                    </w:p>
                  </w:txbxContent>
                </v:textbox>
              </v:roundrect>
            </w:pict>
          </mc:Fallback>
        </mc:AlternateContent>
      </w:r>
      <w:r w:rsidR="00BE3874" w:rsidRPr="00BE3874">
        <w:rPr>
          <w:rFonts w:ascii="Segoe UI" w:hAnsi="Segoe UI" w:cs="Segoe UI"/>
          <w:b/>
          <w:bCs/>
          <w:color w:val="000000" w:themeColor="text1"/>
          <w:sz w:val="44"/>
          <w:szCs w:val="44"/>
        </w:rPr>
        <w:t xml:space="preserve">  </w:t>
      </w:r>
      <w:r w:rsidR="008B1101" w:rsidRPr="00C66A47">
        <w:rPr>
          <w:rFonts w:ascii="Segoe UI" w:hAnsi="Segoe UI" w:cs="Segoe UI"/>
          <w:color w:val="000000" w:themeColor="text1"/>
          <w:sz w:val="24"/>
          <w:szCs w:val="24"/>
        </w:rPr>
        <w:t>Review date</w:t>
      </w:r>
      <w:r w:rsidR="008B1101">
        <w:rPr>
          <w:rFonts w:ascii="Segoe UI" w:hAnsi="Segoe UI" w:cs="Segoe UI"/>
          <w:color w:val="000000" w:themeColor="text1"/>
          <w:sz w:val="22"/>
          <w:szCs w:val="22"/>
        </w:rPr>
        <w:t xml:space="preserve">: </w:t>
      </w:r>
      <w:sdt>
        <w:sdtPr>
          <w:rPr>
            <w:rFonts w:ascii="Segoe UI" w:hAnsi="Segoe UI" w:cs="Segoe UI"/>
            <w:color w:val="000000" w:themeColor="text1"/>
            <w:sz w:val="22"/>
            <w:szCs w:val="22"/>
          </w:rPr>
          <w:alias w:val="Enter the review date"/>
          <w:tag w:val="Enter the review date"/>
          <w:id w:val="-2034185807"/>
          <w:placeholder>
            <w:docPart w:val="632915B0685C49ECBB2C487C055552D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8B1101" w:rsidRPr="008B1101">
            <w:rPr>
              <w:rStyle w:val="PlaceholderText"/>
              <w:sz w:val="20"/>
              <w:szCs w:val="20"/>
            </w:rPr>
            <w:t>Click or tap to enter a date.</w:t>
          </w:r>
        </w:sdtContent>
      </w:sdt>
      <w:r w:rsidR="00BE3874" w:rsidRPr="008B1101">
        <w:rPr>
          <w:rFonts w:ascii="Segoe UI" w:hAnsi="Segoe UI" w:cs="Segoe UI"/>
          <w:color w:val="000000" w:themeColor="text1"/>
          <w:sz w:val="44"/>
          <w:szCs w:val="44"/>
        </w:rPr>
        <w:t xml:space="preserve">                                                 </w:t>
      </w:r>
      <w:r w:rsidR="00EA70B5" w:rsidRPr="008B1101">
        <w:rPr>
          <w:rFonts w:ascii="Segoe UI" w:hAnsi="Segoe UI" w:cs="Segoe UI"/>
          <w:i/>
          <w:iCs/>
          <w:color w:val="4472C4" w:themeColor="accent1"/>
          <w:sz w:val="36"/>
          <w:szCs w:val="36"/>
        </w:rPr>
        <w:t xml:space="preserve">             </w:t>
      </w:r>
    </w:p>
    <w:tbl>
      <w:tblPr>
        <w:tblStyle w:val="PlainTable3"/>
        <w:tblW w:w="11430" w:type="dxa"/>
        <w:tblInd w:w="-360" w:type="dxa"/>
        <w:tblLook w:val="0620" w:firstRow="1" w:lastRow="0" w:firstColumn="0" w:lastColumn="0" w:noHBand="1" w:noVBand="1"/>
      </w:tblPr>
      <w:tblGrid>
        <w:gridCol w:w="174"/>
        <w:gridCol w:w="3312"/>
        <w:gridCol w:w="724"/>
        <w:gridCol w:w="773"/>
        <w:gridCol w:w="643"/>
        <w:gridCol w:w="279"/>
        <w:gridCol w:w="35"/>
        <w:gridCol w:w="392"/>
        <w:gridCol w:w="2938"/>
        <w:gridCol w:w="90"/>
        <w:gridCol w:w="725"/>
        <w:gridCol w:w="628"/>
        <w:gridCol w:w="717"/>
      </w:tblGrid>
      <w:tr w:rsidR="005F52CB" w:rsidRPr="00401C42" w14:paraId="7A5849EC" w14:textId="77777777" w:rsidTr="00570D5D">
        <w:trPr>
          <w:gridBefore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Before w:w="174" w:type="dxa"/>
          <w:trHeight w:val="266"/>
        </w:trPr>
        <w:tc>
          <w:tcPr>
            <w:tcW w:w="3312" w:type="dxa"/>
            <w:shd w:val="clear" w:color="auto" w:fill="BF8F00" w:themeFill="accent4" w:themeFillShade="BF"/>
          </w:tcPr>
          <w:p w14:paraId="3AE53902" w14:textId="4829E8B1" w:rsidR="00304D12" w:rsidRPr="004A6F07" w:rsidRDefault="00304D12" w:rsidP="00C26536">
            <w:pPr>
              <w:rPr>
                <w:rFonts w:ascii="Century Gothic" w:hAnsi="Century Gothic" w:cs="Segoe UI"/>
                <w:color w:val="FFFFFF" w:themeColor="background1"/>
                <w:sz w:val="28"/>
                <w:szCs w:val="28"/>
              </w:rPr>
            </w:pPr>
            <w:r w:rsidRPr="004A6F07">
              <w:rPr>
                <w:rFonts w:ascii="Century Gothic" w:hAnsi="Century Gothic" w:cs="Segoe UI"/>
                <w:color w:val="FFFFFF" w:themeColor="background1"/>
                <w:sz w:val="32"/>
                <w:szCs w:val="32"/>
              </w:rPr>
              <w:t>Questions</w:t>
            </w:r>
          </w:p>
        </w:tc>
        <w:tc>
          <w:tcPr>
            <w:tcW w:w="724" w:type="dxa"/>
            <w:shd w:val="clear" w:color="auto" w:fill="538135" w:themeFill="accent6" w:themeFillShade="BF"/>
            <w:vAlign w:val="center"/>
          </w:tcPr>
          <w:p w14:paraId="06C8D90F" w14:textId="2A10F464" w:rsidR="00304D12" w:rsidRPr="005F52CB" w:rsidRDefault="00304D12" w:rsidP="00BE3874">
            <w:pPr>
              <w:jc w:val="center"/>
              <w:rPr>
                <w:rFonts w:ascii="Century Gothic" w:hAnsi="Century Gothic" w:cs="Segoe UI"/>
                <w:color w:val="FFFFFF" w:themeColor="background1"/>
              </w:rPr>
            </w:pPr>
            <w:r w:rsidRPr="005F52CB">
              <w:rPr>
                <w:rFonts w:ascii="Century Gothic" w:hAnsi="Century Gothic" w:cs="Segoe UI"/>
                <w:color w:val="FFFFFF" w:themeColor="background1"/>
              </w:rPr>
              <w:t>Yes</w:t>
            </w:r>
          </w:p>
        </w:tc>
        <w:tc>
          <w:tcPr>
            <w:tcW w:w="773" w:type="dxa"/>
            <w:shd w:val="clear" w:color="auto" w:fill="538135" w:themeFill="accent6" w:themeFillShade="BF"/>
            <w:vAlign w:val="center"/>
          </w:tcPr>
          <w:p w14:paraId="623BCFA4" w14:textId="2C004576" w:rsidR="00304D12" w:rsidRPr="005F52CB" w:rsidRDefault="00304D12" w:rsidP="00BE3874">
            <w:pPr>
              <w:jc w:val="center"/>
              <w:rPr>
                <w:rFonts w:ascii="Century Gothic" w:hAnsi="Century Gothic" w:cs="Segoe UI"/>
                <w:color w:val="FFFFFF" w:themeColor="background1"/>
              </w:rPr>
            </w:pPr>
            <w:r w:rsidRPr="005F52CB">
              <w:rPr>
                <w:rFonts w:ascii="Century Gothic" w:hAnsi="Century Gothic" w:cs="Segoe UI"/>
                <w:color w:val="FFFFFF" w:themeColor="background1"/>
              </w:rPr>
              <w:t>No</w:t>
            </w:r>
          </w:p>
        </w:tc>
        <w:tc>
          <w:tcPr>
            <w:tcW w:w="922" w:type="dxa"/>
            <w:gridSpan w:val="2"/>
            <w:shd w:val="clear" w:color="auto" w:fill="538135" w:themeFill="accent6" w:themeFillShade="BF"/>
            <w:vAlign w:val="center"/>
          </w:tcPr>
          <w:p w14:paraId="2B99B373" w14:textId="2F9BF782" w:rsidR="00304D12" w:rsidRPr="005F52CB" w:rsidRDefault="00304D12" w:rsidP="00BE3874">
            <w:pPr>
              <w:jc w:val="center"/>
              <w:rPr>
                <w:rFonts w:ascii="Century Gothic" w:hAnsi="Century Gothic" w:cs="Segoe UI"/>
                <w:color w:val="FFFFFF" w:themeColor="background1"/>
              </w:rPr>
            </w:pPr>
            <w:r w:rsidRPr="005F52CB">
              <w:rPr>
                <w:rFonts w:ascii="Century Gothic" w:hAnsi="Century Gothic" w:cs="Segoe UI"/>
                <w:color w:val="FFFFFF" w:themeColor="background1"/>
              </w:rPr>
              <w:t>N/A</w:t>
            </w:r>
          </w:p>
        </w:tc>
        <w:tc>
          <w:tcPr>
            <w:tcW w:w="427" w:type="dxa"/>
            <w:gridSpan w:val="2"/>
            <w:tcBorders>
              <w:bottom w:val="none" w:sz="0" w:space="0" w:color="auto"/>
            </w:tcBorders>
            <w:shd w:val="clear" w:color="auto" w:fill="auto"/>
          </w:tcPr>
          <w:p w14:paraId="428619B2" w14:textId="77777777" w:rsidR="00304D12" w:rsidRPr="00EA70B5" w:rsidRDefault="00304D12" w:rsidP="00304D12">
            <w:pPr>
              <w:jc w:val="center"/>
              <w:rPr>
                <w:rFonts w:ascii="Cambria Math" w:hAnsi="Cambria Math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3028" w:type="dxa"/>
            <w:gridSpan w:val="2"/>
            <w:shd w:val="clear" w:color="auto" w:fill="BF8F00" w:themeFill="accent4" w:themeFillShade="BF"/>
          </w:tcPr>
          <w:p w14:paraId="2D94901E" w14:textId="465577ED" w:rsidR="00304D12" w:rsidRPr="004A6F07" w:rsidRDefault="00304D12" w:rsidP="00C26536">
            <w:pPr>
              <w:rPr>
                <w:rFonts w:ascii="Century Gothic" w:hAnsi="Century Gothic" w:cs="Segoe UI"/>
                <w:color w:val="FFFFFF" w:themeColor="background1"/>
                <w:sz w:val="28"/>
                <w:szCs w:val="28"/>
              </w:rPr>
            </w:pPr>
            <w:r w:rsidRPr="004A6F07">
              <w:rPr>
                <w:rFonts w:ascii="Century Gothic" w:hAnsi="Century Gothic" w:cs="Segoe UI"/>
                <w:color w:val="FFFFFF" w:themeColor="background1"/>
                <w:sz w:val="32"/>
                <w:szCs w:val="32"/>
              </w:rPr>
              <w:t>Layout</w:t>
            </w:r>
          </w:p>
        </w:tc>
        <w:tc>
          <w:tcPr>
            <w:tcW w:w="725" w:type="dxa"/>
            <w:shd w:val="clear" w:color="auto" w:fill="538135" w:themeFill="accent6" w:themeFillShade="BF"/>
            <w:vAlign w:val="center"/>
          </w:tcPr>
          <w:p w14:paraId="37698932" w14:textId="0A0DDF1D" w:rsidR="00304D12" w:rsidRPr="00907A66" w:rsidRDefault="00304D12" w:rsidP="00BE3874">
            <w:pPr>
              <w:jc w:val="center"/>
              <w:rPr>
                <w:rFonts w:ascii="Century Gothic" w:hAnsi="Century Gothic"/>
                <w:color w:val="FFFFFF" w:themeColor="background1"/>
              </w:rPr>
            </w:pPr>
            <w:r w:rsidRPr="00907A66">
              <w:rPr>
                <w:rFonts w:ascii="Century Gothic" w:hAnsi="Century Gothic"/>
                <w:color w:val="FFFFFF" w:themeColor="background1"/>
              </w:rPr>
              <w:t>YES</w:t>
            </w:r>
          </w:p>
        </w:tc>
        <w:tc>
          <w:tcPr>
            <w:tcW w:w="628" w:type="dxa"/>
            <w:shd w:val="clear" w:color="auto" w:fill="538135" w:themeFill="accent6" w:themeFillShade="BF"/>
            <w:vAlign w:val="center"/>
          </w:tcPr>
          <w:p w14:paraId="66C102C7" w14:textId="51351EF8" w:rsidR="00304D12" w:rsidRPr="00907A66" w:rsidRDefault="00304D12" w:rsidP="00BE3874">
            <w:pPr>
              <w:jc w:val="center"/>
              <w:rPr>
                <w:rFonts w:ascii="Century Gothic" w:hAnsi="Century Gothic"/>
                <w:color w:val="FFFFFF" w:themeColor="background1"/>
              </w:rPr>
            </w:pPr>
            <w:r w:rsidRPr="00907A66">
              <w:rPr>
                <w:rFonts w:ascii="Century Gothic" w:hAnsi="Century Gothic"/>
                <w:color w:val="FFFFFF" w:themeColor="background1"/>
              </w:rPr>
              <w:t>NO</w:t>
            </w:r>
          </w:p>
        </w:tc>
        <w:tc>
          <w:tcPr>
            <w:tcW w:w="717" w:type="dxa"/>
            <w:shd w:val="clear" w:color="auto" w:fill="538135" w:themeFill="accent6" w:themeFillShade="BF"/>
            <w:vAlign w:val="center"/>
          </w:tcPr>
          <w:p w14:paraId="15946E4D" w14:textId="7DF1FC36" w:rsidR="00304D12" w:rsidRPr="00907A66" w:rsidRDefault="00304D12" w:rsidP="00BE3874">
            <w:pPr>
              <w:jc w:val="center"/>
              <w:rPr>
                <w:rFonts w:ascii="Century Gothic" w:hAnsi="Century Gothic"/>
                <w:color w:val="FFFFFF" w:themeColor="background1"/>
              </w:rPr>
            </w:pPr>
            <w:r w:rsidRPr="00907A66">
              <w:rPr>
                <w:rFonts w:ascii="Century Gothic" w:hAnsi="Century Gothic"/>
                <w:color w:val="FFFFFF" w:themeColor="background1"/>
              </w:rPr>
              <w:t>N/A</w:t>
            </w:r>
          </w:p>
        </w:tc>
      </w:tr>
      <w:tr w:rsidR="005F52CB" w:rsidRPr="00401C42" w14:paraId="28AD9B6C" w14:textId="2BD38A8F" w:rsidTr="00570D5D">
        <w:trPr>
          <w:trHeight w:val="539"/>
        </w:trPr>
        <w:tc>
          <w:tcPr>
            <w:tcW w:w="3486" w:type="dxa"/>
            <w:gridSpan w:val="2"/>
            <w:vAlign w:val="center"/>
          </w:tcPr>
          <w:p w14:paraId="29718321" w14:textId="0E29623A" w:rsidR="009F54AD" w:rsidRPr="00E32D26" w:rsidRDefault="00333EC0" w:rsidP="005F4EC4">
            <w:pPr>
              <w:pStyle w:val="ListParagraph"/>
              <w:numPr>
                <w:ilvl w:val="0"/>
                <w:numId w:val="1"/>
              </w:numPr>
              <w:ind w:left="504"/>
              <w:rPr>
                <w:rFonts w:ascii="Century Gothic" w:hAnsi="Century Gothic" w:cs="Fira Code"/>
                <w:color w:val="000000" w:themeColor="text1"/>
                <w:sz w:val="24"/>
                <w:szCs w:val="24"/>
              </w:rPr>
            </w:pPr>
            <w:r w:rsidRPr="00E32D26">
              <w:rPr>
                <w:rFonts w:ascii="Century Gothic" w:hAnsi="Century Gothic" w:cs="Fira Code"/>
                <w:color w:val="000000" w:themeColor="text1"/>
                <w:sz w:val="24"/>
                <w:szCs w:val="24"/>
              </w:rPr>
              <w:t>Question types</w:t>
            </w:r>
          </w:p>
        </w:tc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5013476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4" w:type="dxa"/>
                <w:vAlign w:val="center"/>
              </w:tcPr>
              <w:p w14:paraId="02C05C9D" w14:textId="1DF38E14" w:rsidR="009F54AD" w:rsidRPr="00E20843" w:rsidRDefault="00D6231C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8296394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73" w:type="dxa"/>
                <w:vAlign w:val="center"/>
              </w:tcPr>
              <w:p w14:paraId="4C7E5545" w14:textId="5CDC072D" w:rsidR="009F54AD" w:rsidRPr="00E20843" w:rsidRDefault="009F54AD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4424246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22" w:type="dxa"/>
                <w:gridSpan w:val="2"/>
                <w:vAlign w:val="center"/>
              </w:tcPr>
              <w:p w14:paraId="7AB43258" w14:textId="000C406A" w:rsidR="009F54AD" w:rsidRPr="00E20843" w:rsidRDefault="009F54AD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427" w:type="dxa"/>
            <w:gridSpan w:val="2"/>
            <w:tcBorders>
              <w:left w:val="nil"/>
            </w:tcBorders>
          </w:tcPr>
          <w:p w14:paraId="0D048349" w14:textId="77777777" w:rsidR="009F54AD" w:rsidRPr="009F54AD" w:rsidRDefault="009F54AD" w:rsidP="009F54AD">
            <w:pPr>
              <w:jc w:val="center"/>
              <w:rPr>
                <w:rFonts w:ascii="Cambria Math" w:hAnsi="Cambria Math"/>
                <w:sz w:val="26"/>
                <w:szCs w:val="26"/>
              </w:rPr>
            </w:pPr>
          </w:p>
        </w:tc>
        <w:tc>
          <w:tcPr>
            <w:tcW w:w="3028" w:type="dxa"/>
            <w:gridSpan w:val="2"/>
          </w:tcPr>
          <w:p w14:paraId="03A672A0" w14:textId="7F16E14D" w:rsidR="009F54AD" w:rsidRPr="00E32D26" w:rsidRDefault="009F54AD" w:rsidP="005F4EC4">
            <w:pPr>
              <w:pStyle w:val="ListParagraph"/>
              <w:numPr>
                <w:ilvl w:val="0"/>
                <w:numId w:val="2"/>
              </w:numPr>
              <w:spacing w:before="120"/>
              <w:ind w:left="360"/>
              <w:rPr>
                <w:rFonts w:ascii="Century Gothic" w:hAnsi="Century Gothic" w:cs="Segoe UI"/>
                <w:color w:val="000000" w:themeColor="text1"/>
                <w:sz w:val="24"/>
                <w:szCs w:val="24"/>
              </w:rPr>
            </w:pPr>
            <w:r w:rsidRPr="00E32D26">
              <w:rPr>
                <w:rFonts w:ascii="Century Gothic" w:hAnsi="Century Gothic"/>
                <w:color w:val="000000" w:themeColor="text1"/>
                <w:sz w:val="24"/>
                <w:szCs w:val="24"/>
              </w:rPr>
              <w:t>S</w:t>
            </w:r>
            <w:r w:rsidR="00333EC0" w:rsidRPr="00E32D26">
              <w:rPr>
                <w:rFonts w:ascii="Century Gothic" w:hAnsi="Century Gothic"/>
                <w:color w:val="000000" w:themeColor="text1"/>
                <w:sz w:val="24"/>
                <w:szCs w:val="24"/>
              </w:rPr>
              <w:t>urvey landing page</w:t>
            </w:r>
          </w:p>
        </w:tc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18556370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5" w:type="dxa"/>
              </w:tcPr>
              <w:p w14:paraId="53BAC84C" w14:textId="07CD1508" w:rsidR="009F54AD" w:rsidRPr="005F4EC4" w:rsidRDefault="005F4EC4" w:rsidP="005F4EC4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17828723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</w:tcPr>
              <w:p w14:paraId="7E5D6D06" w14:textId="6A2A0DAB" w:rsidR="009F54AD" w:rsidRPr="005F4EC4" w:rsidRDefault="009F54AD" w:rsidP="005F4EC4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5F4EC4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5244805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17" w:type="dxa"/>
              </w:tcPr>
              <w:p w14:paraId="6D774F1C" w14:textId="6A5B3954" w:rsidR="009F54AD" w:rsidRPr="005F4EC4" w:rsidRDefault="009F54AD" w:rsidP="005F4EC4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5F4EC4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5F52CB" w:rsidRPr="00401C42" w14:paraId="48F4EE72" w14:textId="1522EA19" w:rsidTr="00570D5D">
        <w:trPr>
          <w:trHeight w:val="450"/>
        </w:trPr>
        <w:tc>
          <w:tcPr>
            <w:tcW w:w="3486" w:type="dxa"/>
            <w:gridSpan w:val="2"/>
          </w:tcPr>
          <w:p w14:paraId="27305468" w14:textId="1390DDC7" w:rsidR="00304D12" w:rsidRPr="00E32D26" w:rsidRDefault="00481AD9" w:rsidP="005F4EC4">
            <w:pPr>
              <w:pStyle w:val="ListParagraph"/>
              <w:numPr>
                <w:ilvl w:val="0"/>
                <w:numId w:val="1"/>
              </w:numPr>
              <w:ind w:left="504"/>
              <w:rPr>
                <w:rFonts w:ascii="Century Gothic" w:hAnsi="Century Gothic" w:cs="Fira Code"/>
                <w:color w:val="000000" w:themeColor="text1"/>
                <w:sz w:val="24"/>
                <w:szCs w:val="24"/>
              </w:rPr>
            </w:pPr>
            <w:r w:rsidRPr="00E32D26">
              <w:rPr>
                <w:rFonts w:ascii="Century Gothic" w:hAnsi="Century Gothic" w:cs="Fira Code"/>
                <w:color w:val="000000" w:themeColor="text1"/>
                <w:sz w:val="24"/>
                <w:szCs w:val="24"/>
              </w:rPr>
              <w:t>Single or multiple answers</w:t>
            </w:r>
          </w:p>
        </w:tc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11220476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4" w:type="dxa"/>
              </w:tcPr>
              <w:p w14:paraId="0422DFEB" w14:textId="1C166471" w:rsidR="00304D12" w:rsidRPr="00E20843" w:rsidRDefault="00BB69D9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5475250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73" w:type="dxa"/>
              </w:tcPr>
              <w:p w14:paraId="24AD6BEF" w14:textId="2453CB64" w:rsidR="00304D12" w:rsidRPr="00E20843" w:rsidRDefault="00304D12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20696812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22" w:type="dxa"/>
                <w:gridSpan w:val="2"/>
              </w:tcPr>
              <w:p w14:paraId="0258FB8D" w14:textId="683941FB" w:rsidR="00304D12" w:rsidRPr="00E20843" w:rsidRDefault="00304D12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427" w:type="dxa"/>
            <w:gridSpan w:val="2"/>
            <w:tcBorders>
              <w:left w:val="nil"/>
            </w:tcBorders>
          </w:tcPr>
          <w:p w14:paraId="3EAA80E8" w14:textId="77777777" w:rsidR="00304D12" w:rsidRPr="009F54AD" w:rsidRDefault="00304D12" w:rsidP="009F54AD">
            <w:pPr>
              <w:jc w:val="center"/>
              <w:rPr>
                <w:rFonts w:ascii="Cambria Math" w:hAnsi="Cambria Math"/>
                <w:sz w:val="26"/>
                <w:szCs w:val="26"/>
              </w:rPr>
            </w:pPr>
          </w:p>
        </w:tc>
        <w:tc>
          <w:tcPr>
            <w:tcW w:w="3028" w:type="dxa"/>
            <w:gridSpan w:val="2"/>
          </w:tcPr>
          <w:p w14:paraId="34915C8D" w14:textId="5B596EDF" w:rsidR="00304D12" w:rsidRPr="00E32D26" w:rsidRDefault="00333EC0" w:rsidP="005F4EC4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Century Gothic" w:hAnsi="Century Gothic" w:cs="Segoe UI"/>
                <w:color w:val="000000" w:themeColor="text1"/>
                <w:sz w:val="24"/>
                <w:szCs w:val="24"/>
              </w:rPr>
            </w:pPr>
            <w:r w:rsidRPr="00E32D26">
              <w:rPr>
                <w:rFonts w:ascii="Century Gothic" w:hAnsi="Century Gothic"/>
                <w:color w:val="000000" w:themeColor="text1"/>
                <w:sz w:val="24"/>
                <w:szCs w:val="24"/>
              </w:rPr>
              <w:t>Page breaks</w:t>
            </w:r>
          </w:p>
        </w:tc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13765034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5" w:type="dxa"/>
              </w:tcPr>
              <w:p w14:paraId="6B3FF0CB" w14:textId="7FD6F086" w:rsidR="00304D12" w:rsidRPr="005F4EC4" w:rsidRDefault="00C26536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5F4EC4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1534977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</w:tcPr>
              <w:p w14:paraId="04813485" w14:textId="280DB528" w:rsidR="00304D12" w:rsidRPr="005F4EC4" w:rsidRDefault="00304D12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5F4EC4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16414591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17" w:type="dxa"/>
              </w:tcPr>
              <w:p w14:paraId="777B7D8C" w14:textId="21AF8569" w:rsidR="00304D12" w:rsidRPr="005F4EC4" w:rsidRDefault="00304D12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5F4EC4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5F52CB" w:rsidRPr="00401C42" w14:paraId="6D04EA88" w14:textId="578C541A" w:rsidTr="00570D5D">
        <w:trPr>
          <w:trHeight w:val="616"/>
        </w:trPr>
        <w:tc>
          <w:tcPr>
            <w:tcW w:w="3486" w:type="dxa"/>
            <w:gridSpan w:val="2"/>
          </w:tcPr>
          <w:p w14:paraId="776C6E77" w14:textId="7E373E08" w:rsidR="00481AD9" w:rsidRPr="00E32D26" w:rsidRDefault="00481AD9" w:rsidP="005F4EC4">
            <w:pPr>
              <w:pStyle w:val="ListParagraph"/>
              <w:numPr>
                <w:ilvl w:val="0"/>
                <w:numId w:val="1"/>
              </w:numPr>
              <w:ind w:left="504"/>
              <w:rPr>
                <w:rFonts w:ascii="Century Gothic" w:hAnsi="Century Gothic" w:cs="Fira Code"/>
                <w:color w:val="000000" w:themeColor="text1"/>
                <w:sz w:val="24"/>
                <w:szCs w:val="24"/>
              </w:rPr>
            </w:pPr>
            <w:r w:rsidRPr="00E32D26">
              <w:rPr>
                <w:rFonts w:ascii="Century Gothic" w:hAnsi="Century Gothic" w:cs="Fira Code"/>
                <w:color w:val="000000" w:themeColor="text1"/>
                <w:sz w:val="24"/>
                <w:szCs w:val="24"/>
              </w:rPr>
              <w:t>Forced response</w:t>
            </w:r>
          </w:p>
        </w:tc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4323283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4" w:type="dxa"/>
              </w:tcPr>
              <w:p w14:paraId="15D6D062" w14:textId="27EFB879" w:rsidR="00481AD9" w:rsidRPr="00E20843" w:rsidRDefault="00481AD9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19608378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73" w:type="dxa"/>
              </w:tcPr>
              <w:p w14:paraId="5D749939" w14:textId="4872447B" w:rsidR="00481AD9" w:rsidRPr="00E20843" w:rsidRDefault="00481AD9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8622841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22" w:type="dxa"/>
                <w:gridSpan w:val="2"/>
              </w:tcPr>
              <w:p w14:paraId="47C59658" w14:textId="2D1E4C79" w:rsidR="00481AD9" w:rsidRPr="00E20843" w:rsidRDefault="00481AD9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427" w:type="dxa"/>
            <w:gridSpan w:val="2"/>
            <w:tcBorders>
              <w:left w:val="nil"/>
            </w:tcBorders>
          </w:tcPr>
          <w:p w14:paraId="1E1FABB5" w14:textId="77777777" w:rsidR="00481AD9" w:rsidRPr="009F54AD" w:rsidRDefault="00481AD9" w:rsidP="009F54AD">
            <w:pPr>
              <w:jc w:val="center"/>
              <w:rPr>
                <w:rFonts w:ascii="Cambria Math" w:hAnsi="Cambria Math"/>
                <w:sz w:val="26"/>
                <w:szCs w:val="26"/>
              </w:rPr>
            </w:pPr>
          </w:p>
        </w:tc>
        <w:tc>
          <w:tcPr>
            <w:tcW w:w="3028" w:type="dxa"/>
            <w:gridSpan w:val="2"/>
          </w:tcPr>
          <w:p w14:paraId="3DD055D0" w14:textId="0AE9F03F" w:rsidR="00481AD9" w:rsidRPr="00E32D26" w:rsidRDefault="00C26536" w:rsidP="005F4EC4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Century Gothic" w:hAnsi="Century Gothic" w:cs="Segoe UI"/>
                <w:color w:val="000000" w:themeColor="text1"/>
                <w:sz w:val="24"/>
                <w:szCs w:val="24"/>
              </w:rPr>
            </w:pPr>
            <w:r w:rsidRPr="00E32D26">
              <w:rPr>
                <w:rFonts w:ascii="Century Gothic" w:hAnsi="Century Gothic" w:cs="Segoe UI"/>
                <w:color w:val="000000" w:themeColor="text1"/>
                <w:sz w:val="24"/>
                <w:szCs w:val="24"/>
              </w:rPr>
              <w:t>Question font size</w:t>
            </w:r>
          </w:p>
        </w:tc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8853323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5" w:type="dxa"/>
              </w:tcPr>
              <w:p w14:paraId="65A12692" w14:textId="1A317972" w:rsidR="00481AD9" w:rsidRPr="005F4EC4" w:rsidRDefault="00481AD9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5F4EC4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3003833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</w:tcPr>
              <w:p w14:paraId="078DA53D" w14:textId="6573357C" w:rsidR="00481AD9" w:rsidRPr="005F4EC4" w:rsidRDefault="00481AD9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5F4EC4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5316134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17" w:type="dxa"/>
              </w:tcPr>
              <w:p w14:paraId="3D83472E" w14:textId="2FD5ADEA" w:rsidR="00481AD9" w:rsidRPr="005F4EC4" w:rsidRDefault="00481AD9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5F4EC4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E53335" w:rsidRPr="00401C42" w14:paraId="26ADE3F4" w14:textId="704E9277" w:rsidTr="00570D5D">
        <w:trPr>
          <w:trHeight w:val="522"/>
        </w:trPr>
        <w:tc>
          <w:tcPr>
            <w:tcW w:w="3486" w:type="dxa"/>
            <w:gridSpan w:val="2"/>
          </w:tcPr>
          <w:p w14:paraId="70A666AE" w14:textId="2853A33B" w:rsidR="00481AD9" w:rsidRPr="00E32D26" w:rsidRDefault="00481AD9" w:rsidP="005F4EC4">
            <w:pPr>
              <w:pStyle w:val="ListParagraph"/>
              <w:numPr>
                <w:ilvl w:val="0"/>
                <w:numId w:val="1"/>
              </w:numPr>
              <w:ind w:left="504"/>
              <w:rPr>
                <w:rFonts w:ascii="Century Gothic" w:hAnsi="Century Gothic" w:cs="Fira Code"/>
                <w:color w:val="000000" w:themeColor="text1"/>
                <w:sz w:val="24"/>
                <w:szCs w:val="24"/>
              </w:rPr>
            </w:pPr>
            <w:r w:rsidRPr="00E32D26">
              <w:rPr>
                <w:rFonts w:ascii="Century Gothic" w:hAnsi="Century Gothic" w:cs="Fira Code"/>
                <w:color w:val="000000" w:themeColor="text1"/>
                <w:sz w:val="24"/>
                <w:szCs w:val="24"/>
              </w:rPr>
              <w:t>Question numbers</w:t>
            </w:r>
          </w:p>
        </w:tc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16951104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4" w:type="dxa"/>
              </w:tcPr>
              <w:p w14:paraId="3ABE040B" w14:textId="396DDCD2" w:rsidR="00481AD9" w:rsidRPr="00E20843" w:rsidRDefault="00481AD9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9823098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73" w:type="dxa"/>
              </w:tcPr>
              <w:p w14:paraId="3CEF6E22" w14:textId="3933AE17" w:rsidR="00481AD9" w:rsidRPr="00E20843" w:rsidRDefault="00481AD9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534711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22" w:type="dxa"/>
                <w:gridSpan w:val="2"/>
              </w:tcPr>
              <w:p w14:paraId="7337149F" w14:textId="449139D2" w:rsidR="00481AD9" w:rsidRPr="00E20843" w:rsidRDefault="00481AD9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427" w:type="dxa"/>
            <w:gridSpan w:val="2"/>
            <w:tcBorders>
              <w:left w:val="nil"/>
            </w:tcBorders>
          </w:tcPr>
          <w:p w14:paraId="7F96CC1E" w14:textId="77777777" w:rsidR="00481AD9" w:rsidRPr="009F54AD" w:rsidRDefault="00481AD9" w:rsidP="009F54AD">
            <w:pPr>
              <w:jc w:val="center"/>
              <w:rPr>
                <w:rFonts w:ascii="Cambria Math" w:hAnsi="Cambria Math"/>
                <w:sz w:val="26"/>
                <w:szCs w:val="26"/>
              </w:rPr>
            </w:pPr>
          </w:p>
        </w:tc>
        <w:tc>
          <w:tcPr>
            <w:tcW w:w="3028" w:type="dxa"/>
            <w:gridSpan w:val="2"/>
          </w:tcPr>
          <w:p w14:paraId="421272C9" w14:textId="159C1248" w:rsidR="00481AD9" w:rsidRPr="00E32D26" w:rsidRDefault="00C26536" w:rsidP="005F4EC4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  <w:r w:rsidRPr="00E32D26">
              <w:rPr>
                <w:rFonts w:ascii="Century Gothic" w:hAnsi="Century Gothic" w:cs="Segoe UI"/>
                <w:color w:val="000000" w:themeColor="text1"/>
                <w:sz w:val="24"/>
                <w:szCs w:val="24"/>
              </w:rPr>
              <w:t>Block titles</w:t>
            </w:r>
          </w:p>
        </w:tc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17277208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5" w:type="dxa"/>
              </w:tcPr>
              <w:p w14:paraId="4063EA3A" w14:textId="1F26462E" w:rsidR="00481AD9" w:rsidRPr="005F4EC4" w:rsidRDefault="00481AD9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5F4EC4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8848403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</w:tcPr>
              <w:p w14:paraId="4E1C8ED5" w14:textId="5B2D0018" w:rsidR="00481AD9" w:rsidRPr="005F4EC4" w:rsidRDefault="00481AD9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5F4EC4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7915166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17" w:type="dxa"/>
              </w:tcPr>
              <w:p w14:paraId="1155C882" w14:textId="3209BAC7" w:rsidR="00481AD9" w:rsidRPr="005F4EC4" w:rsidRDefault="00481AD9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5F4EC4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1C2064" w:rsidRPr="00401C42" w14:paraId="4441C3DE" w14:textId="22F9DEA6" w:rsidTr="00570D5D">
        <w:trPr>
          <w:trHeight w:val="315"/>
        </w:trPr>
        <w:tc>
          <w:tcPr>
            <w:tcW w:w="3486" w:type="dxa"/>
            <w:gridSpan w:val="2"/>
          </w:tcPr>
          <w:p w14:paraId="780EC5D4" w14:textId="2BA9DEAF" w:rsidR="00481AD9" w:rsidRPr="00E32D26" w:rsidRDefault="00481AD9" w:rsidP="005F4EC4">
            <w:pPr>
              <w:pStyle w:val="ListParagraph"/>
              <w:numPr>
                <w:ilvl w:val="0"/>
                <w:numId w:val="1"/>
              </w:numPr>
              <w:ind w:left="504"/>
              <w:rPr>
                <w:rFonts w:ascii="Century Gothic" w:hAnsi="Century Gothic" w:cs="Fira Code"/>
                <w:color w:val="000000" w:themeColor="text1"/>
                <w:sz w:val="24"/>
                <w:szCs w:val="24"/>
              </w:rPr>
            </w:pPr>
            <w:r w:rsidRPr="00E32D26">
              <w:rPr>
                <w:rFonts w:ascii="Century Gothic" w:hAnsi="Century Gothic" w:cs="Fira Code"/>
                <w:color w:val="000000" w:themeColor="text1"/>
                <w:sz w:val="24"/>
                <w:szCs w:val="24"/>
              </w:rPr>
              <w:t>Question numbers in sequence</w:t>
            </w:r>
          </w:p>
        </w:tc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19213987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4" w:type="dxa"/>
              </w:tcPr>
              <w:p w14:paraId="69C84D13" w14:textId="32A030A4" w:rsidR="00481AD9" w:rsidRPr="00E20843" w:rsidRDefault="00481AD9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4920747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73" w:type="dxa"/>
              </w:tcPr>
              <w:p w14:paraId="480079C0" w14:textId="47E48E73" w:rsidR="00481AD9" w:rsidRPr="00E20843" w:rsidRDefault="00481AD9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6171059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22" w:type="dxa"/>
                <w:gridSpan w:val="2"/>
              </w:tcPr>
              <w:p w14:paraId="78664451" w14:textId="09FD5EA8" w:rsidR="00481AD9" w:rsidRPr="00E20843" w:rsidRDefault="00481AD9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427" w:type="dxa"/>
            <w:gridSpan w:val="2"/>
            <w:tcBorders>
              <w:left w:val="nil"/>
            </w:tcBorders>
          </w:tcPr>
          <w:p w14:paraId="405BF9C7" w14:textId="77777777" w:rsidR="00481AD9" w:rsidRPr="009F54AD" w:rsidRDefault="00481AD9" w:rsidP="009F54AD">
            <w:pPr>
              <w:jc w:val="center"/>
              <w:rPr>
                <w:rFonts w:ascii="Cambria Math" w:hAnsi="Cambria Math"/>
                <w:sz w:val="26"/>
                <w:szCs w:val="26"/>
              </w:rPr>
            </w:pPr>
          </w:p>
        </w:tc>
        <w:tc>
          <w:tcPr>
            <w:tcW w:w="3028" w:type="dxa"/>
            <w:gridSpan w:val="2"/>
          </w:tcPr>
          <w:p w14:paraId="652E7B63" w14:textId="4CC0E56D" w:rsidR="00481AD9" w:rsidRPr="00E32D26" w:rsidRDefault="00333EC0" w:rsidP="005F4EC4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  <w:r w:rsidRPr="00E32D26">
              <w:rPr>
                <w:rFonts w:ascii="Century Gothic" w:hAnsi="Century Gothic"/>
                <w:color w:val="000000" w:themeColor="text1"/>
                <w:sz w:val="24"/>
                <w:szCs w:val="24"/>
              </w:rPr>
              <w:t>Page breaks</w:t>
            </w:r>
          </w:p>
        </w:tc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19564521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5" w:type="dxa"/>
              </w:tcPr>
              <w:p w14:paraId="097D7D4F" w14:textId="01147D92" w:rsidR="00481AD9" w:rsidRPr="005F4EC4" w:rsidRDefault="00481AD9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5F4EC4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3399771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</w:tcPr>
              <w:p w14:paraId="7AE3C47F" w14:textId="345409F6" w:rsidR="00481AD9" w:rsidRPr="005F4EC4" w:rsidRDefault="00481AD9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5F4EC4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7736775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17" w:type="dxa"/>
              </w:tcPr>
              <w:p w14:paraId="66DF3B5A" w14:textId="02CB83DE" w:rsidR="00481AD9" w:rsidRPr="005F4EC4" w:rsidRDefault="00481AD9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5F4EC4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BE3874" w:rsidRPr="00401C42" w14:paraId="1538E79B" w14:textId="1CF4DC9D" w:rsidTr="00570D5D">
        <w:trPr>
          <w:trHeight w:val="306"/>
        </w:trPr>
        <w:tc>
          <w:tcPr>
            <w:tcW w:w="3486" w:type="dxa"/>
            <w:gridSpan w:val="2"/>
          </w:tcPr>
          <w:p w14:paraId="2A04000E" w14:textId="6EF7F11D" w:rsidR="00DD493A" w:rsidRPr="00E32D26" w:rsidRDefault="00DD493A" w:rsidP="005F4EC4">
            <w:pPr>
              <w:pStyle w:val="ListParagraph"/>
              <w:numPr>
                <w:ilvl w:val="0"/>
                <w:numId w:val="1"/>
              </w:numPr>
              <w:ind w:left="504"/>
              <w:rPr>
                <w:rFonts w:ascii="Century Gothic" w:hAnsi="Century Gothic" w:cs="Fira Code"/>
                <w:color w:val="000000" w:themeColor="text1"/>
                <w:sz w:val="24"/>
                <w:szCs w:val="24"/>
              </w:rPr>
            </w:pPr>
            <w:r w:rsidRPr="00E32D26">
              <w:rPr>
                <w:rFonts w:ascii="Century Gothic" w:hAnsi="Century Gothic" w:cs="Fira Code"/>
                <w:color w:val="000000" w:themeColor="text1"/>
                <w:sz w:val="24"/>
                <w:szCs w:val="24"/>
              </w:rPr>
              <w:t xml:space="preserve">Dropdown </w:t>
            </w:r>
            <w:r w:rsidR="00333EC0" w:rsidRPr="00E32D26">
              <w:rPr>
                <w:rFonts w:ascii="Century Gothic" w:hAnsi="Century Gothic" w:cs="Fira Code"/>
                <w:color w:val="000000" w:themeColor="text1"/>
                <w:sz w:val="24"/>
                <w:szCs w:val="24"/>
              </w:rPr>
              <w:t>questions</w:t>
            </w:r>
          </w:p>
        </w:tc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19305796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4" w:type="dxa"/>
              </w:tcPr>
              <w:p w14:paraId="7682DBD8" w14:textId="07418A23" w:rsidR="00DD493A" w:rsidRPr="00E20843" w:rsidRDefault="00DD493A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12826124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73" w:type="dxa"/>
              </w:tcPr>
              <w:p w14:paraId="4EC6FF94" w14:textId="19598487" w:rsidR="00DD493A" w:rsidRPr="00E20843" w:rsidRDefault="00DD493A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13373769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22" w:type="dxa"/>
                <w:gridSpan w:val="2"/>
              </w:tcPr>
              <w:p w14:paraId="725434AE" w14:textId="2A194132" w:rsidR="00DD493A" w:rsidRPr="00E20843" w:rsidRDefault="00DD493A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427" w:type="dxa"/>
            <w:gridSpan w:val="2"/>
            <w:tcBorders>
              <w:left w:val="nil"/>
            </w:tcBorders>
          </w:tcPr>
          <w:p w14:paraId="04541078" w14:textId="77777777" w:rsidR="00DD493A" w:rsidRPr="009F54AD" w:rsidRDefault="00DD493A" w:rsidP="00DD493A">
            <w:pPr>
              <w:jc w:val="center"/>
              <w:rPr>
                <w:rFonts w:ascii="Cambria Math" w:hAnsi="Cambria Math"/>
                <w:sz w:val="26"/>
                <w:szCs w:val="26"/>
              </w:rPr>
            </w:pPr>
          </w:p>
        </w:tc>
        <w:tc>
          <w:tcPr>
            <w:tcW w:w="3028" w:type="dxa"/>
            <w:gridSpan w:val="2"/>
          </w:tcPr>
          <w:p w14:paraId="1BD76497" w14:textId="6550B0B6" w:rsidR="00DD493A" w:rsidRPr="00E32D26" w:rsidRDefault="00E53335" w:rsidP="005F4EC4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  <w:r w:rsidRPr="00E32D26">
              <w:rPr>
                <w:rFonts w:ascii="Century Gothic" w:hAnsi="Century Gothic"/>
                <w:color w:val="000000" w:themeColor="text1"/>
                <w:sz w:val="24"/>
                <w:szCs w:val="24"/>
              </w:rPr>
              <w:t>Skip logic</w:t>
            </w:r>
          </w:p>
        </w:tc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14577184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5" w:type="dxa"/>
              </w:tcPr>
              <w:p w14:paraId="71A06A28" w14:textId="5578F793" w:rsidR="00DD493A" w:rsidRPr="005F4EC4" w:rsidRDefault="00907A66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5F4EC4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10313776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</w:tcPr>
              <w:p w14:paraId="14EC0495" w14:textId="166308C0" w:rsidR="00DD493A" w:rsidRPr="005F4EC4" w:rsidRDefault="00DD493A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5F4EC4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5259519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17" w:type="dxa"/>
              </w:tcPr>
              <w:p w14:paraId="78C0429B" w14:textId="53589CF4" w:rsidR="00DD493A" w:rsidRPr="005F4EC4" w:rsidRDefault="00DD493A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5F4EC4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5F4EC4" w:rsidRPr="00401C42" w14:paraId="0023B352" w14:textId="02C830C5" w:rsidTr="00570D5D">
        <w:trPr>
          <w:trHeight w:val="234"/>
        </w:trPr>
        <w:tc>
          <w:tcPr>
            <w:tcW w:w="3486" w:type="dxa"/>
            <w:gridSpan w:val="2"/>
          </w:tcPr>
          <w:p w14:paraId="4319DBC8" w14:textId="4FC766D6" w:rsidR="005F4EC4" w:rsidRPr="00E32D26" w:rsidRDefault="005F4EC4" w:rsidP="005F4EC4">
            <w:pPr>
              <w:pStyle w:val="ListParagraph"/>
              <w:numPr>
                <w:ilvl w:val="0"/>
                <w:numId w:val="1"/>
              </w:numPr>
              <w:ind w:left="504"/>
              <w:rPr>
                <w:rFonts w:ascii="Century Gothic" w:hAnsi="Century Gothic" w:cs="Fira Code"/>
                <w:color w:val="000000" w:themeColor="text1"/>
                <w:sz w:val="24"/>
                <w:szCs w:val="24"/>
              </w:rPr>
            </w:pPr>
            <w:r w:rsidRPr="00E32D26">
              <w:rPr>
                <w:rFonts w:ascii="Century Gothic" w:hAnsi="Century Gothic" w:cs="Fira Code"/>
                <w:color w:val="000000" w:themeColor="text1"/>
                <w:sz w:val="24"/>
                <w:szCs w:val="24"/>
              </w:rPr>
              <w:t>Recode values</w:t>
            </w:r>
          </w:p>
        </w:tc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2562912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4" w:type="dxa"/>
              </w:tcPr>
              <w:p w14:paraId="52116384" w14:textId="7A8EF9A0" w:rsidR="005F4EC4" w:rsidRPr="00E20843" w:rsidRDefault="005F4EC4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8805203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73" w:type="dxa"/>
              </w:tcPr>
              <w:p w14:paraId="32542C5B" w14:textId="3086583C" w:rsidR="005F4EC4" w:rsidRPr="00E20843" w:rsidRDefault="005F4EC4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12717462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22" w:type="dxa"/>
                <w:gridSpan w:val="2"/>
              </w:tcPr>
              <w:p w14:paraId="7C9C321D" w14:textId="1D2AA1DD" w:rsidR="005F4EC4" w:rsidRPr="00E20843" w:rsidRDefault="005F4EC4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427" w:type="dxa"/>
            <w:gridSpan w:val="2"/>
            <w:tcBorders>
              <w:left w:val="nil"/>
            </w:tcBorders>
          </w:tcPr>
          <w:p w14:paraId="68059276" w14:textId="77777777" w:rsidR="005F4EC4" w:rsidRPr="009F54AD" w:rsidRDefault="005F4EC4" w:rsidP="005F4EC4">
            <w:pPr>
              <w:jc w:val="center"/>
              <w:rPr>
                <w:rFonts w:ascii="Cambria Math" w:hAnsi="Cambria Math"/>
                <w:sz w:val="26"/>
                <w:szCs w:val="26"/>
              </w:rPr>
            </w:pPr>
          </w:p>
        </w:tc>
        <w:tc>
          <w:tcPr>
            <w:tcW w:w="3028" w:type="dxa"/>
            <w:gridSpan w:val="2"/>
          </w:tcPr>
          <w:p w14:paraId="355AF3E4" w14:textId="3D69E12F" w:rsidR="005F4EC4" w:rsidRPr="00E32D26" w:rsidRDefault="000B7E68" w:rsidP="000B7E68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  <w:r w:rsidRPr="00E32D26">
              <w:rPr>
                <w:rFonts w:ascii="Century Gothic" w:hAnsi="Century Gothic"/>
                <w:color w:val="000000" w:themeColor="text1"/>
                <w:sz w:val="24"/>
                <w:szCs w:val="24"/>
              </w:rPr>
              <w:t>Thank you note</w:t>
            </w:r>
            <w:r>
              <w:rPr>
                <w:rFonts w:ascii="Century Gothic" w:hAnsi="Century Gothic"/>
                <w:color w:val="000000" w:themeColor="text1"/>
                <w:sz w:val="24"/>
                <w:szCs w:val="24"/>
              </w:rPr>
              <w:t xml:space="preserve"> </w:t>
            </w:r>
          </w:p>
        </w:tc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6122059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5" w:type="dxa"/>
              </w:tcPr>
              <w:p w14:paraId="7D51C58B" w14:textId="318EBF9A" w:rsidR="005F4EC4" w:rsidRPr="005F4EC4" w:rsidRDefault="005F4EC4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5F4EC4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12321891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</w:tcPr>
              <w:p w14:paraId="54BCFD5D" w14:textId="3CE054A9" w:rsidR="005F4EC4" w:rsidRPr="005F4EC4" w:rsidRDefault="005F4EC4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5F4EC4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16619920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17" w:type="dxa"/>
              </w:tcPr>
              <w:p w14:paraId="55039DCD" w14:textId="5ED0CD77" w:rsidR="005F4EC4" w:rsidRPr="005F4EC4" w:rsidRDefault="005F4EC4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5F4EC4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5F4EC4" w:rsidRPr="00401C42" w14:paraId="2915C5CF" w14:textId="06C9B013" w:rsidTr="00570D5D">
        <w:trPr>
          <w:trHeight w:val="414"/>
        </w:trPr>
        <w:tc>
          <w:tcPr>
            <w:tcW w:w="3486" w:type="dxa"/>
            <w:gridSpan w:val="2"/>
          </w:tcPr>
          <w:p w14:paraId="74A307A2" w14:textId="2841F6DD" w:rsidR="005F4EC4" w:rsidRPr="00E32D26" w:rsidRDefault="005F4EC4" w:rsidP="005F4EC4">
            <w:pPr>
              <w:pStyle w:val="ListParagraph"/>
              <w:numPr>
                <w:ilvl w:val="0"/>
                <w:numId w:val="1"/>
              </w:numPr>
              <w:ind w:left="504"/>
              <w:rPr>
                <w:rFonts w:ascii="Century Gothic" w:hAnsi="Century Gothic" w:cs="Fira Code"/>
                <w:color w:val="000000" w:themeColor="text1"/>
                <w:sz w:val="24"/>
                <w:szCs w:val="24"/>
              </w:rPr>
            </w:pPr>
            <w:r w:rsidRPr="00E32D26">
              <w:rPr>
                <w:rFonts w:ascii="Century Gothic" w:hAnsi="Century Gothic" w:cs="Fira Code"/>
                <w:color w:val="000000" w:themeColor="text1"/>
                <w:sz w:val="24"/>
                <w:szCs w:val="24"/>
              </w:rPr>
              <w:t>“NA” or “I don’t know” excluded from analysis</w:t>
            </w:r>
          </w:p>
        </w:tc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12736246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4" w:type="dxa"/>
              </w:tcPr>
              <w:p w14:paraId="2D68D08F" w14:textId="10235E61" w:rsidR="005F4EC4" w:rsidRPr="00E20843" w:rsidRDefault="005F4EC4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15083258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73" w:type="dxa"/>
              </w:tcPr>
              <w:p w14:paraId="5F1F1D58" w14:textId="1C403568" w:rsidR="005F4EC4" w:rsidRPr="00E20843" w:rsidRDefault="005F4EC4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2537912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22" w:type="dxa"/>
                <w:gridSpan w:val="2"/>
              </w:tcPr>
              <w:p w14:paraId="7A806E0E" w14:textId="354A04EF" w:rsidR="005F4EC4" w:rsidRPr="00E20843" w:rsidRDefault="005F4EC4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427" w:type="dxa"/>
            <w:gridSpan w:val="2"/>
            <w:tcBorders>
              <w:left w:val="nil"/>
            </w:tcBorders>
          </w:tcPr>
          <w:p w14:paraId="36848550" w14:textId="77777777" w:rsidR="005F4EC4" w:rsidRPr="009F54AD" w:rsidRDefault="005F4EC4" w:rsidP="005F4EC4">
            <w:pPr>
              <w:jc w:val="center"/>
              <w:rPr>
                <w:rFonts w:ascii="Cambria Math" w:hAnsi="Cambria Math"/>
                <w:sz w:val="26"/>
                <w:szCs w:val="26"/>
              </w:rPr>
            </w:pPr>
          </w:p>
        </w:tc>
        <w:tc>
          <w:tcPr>
            <w:tcW w:w="3028" w:type="dxa"/>
            <w:gridSpan w:val="2"/>
          </w:tcPr>
          <w:p w14:paraId="4DC7E39A" w14:textId="6D67874A" w:rsidR="005F4EC4" w:rsidRPr="00E32D26" w:rsidRDefault="005F4EC4" w:rsidP="005F4EC4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  <w:r w:rsidRPr="00E32D26">
              <w:rPr>
                <w:rFonts w:ascii="Century Gothic" w:hAnsi="Century Gothic"/>
                <w:color w:val="000000" w:themeColor="text1"/>
                <w:sz w:val="24"/>
                <w:szCs w:val="24"/>
              </w:rPr>
              <w:t>Questions in appropriate block</w:t>
            </w:r>
          </w:p>
        </w:tc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1686405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5" w:type="dxa"/>
              </w:tcPr>
              <w:p w14:paraId="371BDD67" w14:textId="0D2CEFC0" w:rsidR="005F4EC4" w:rsidRPr="005F4EC4" w:rsidRDefault="005F4EC4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5F4EC4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3445199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</w:tcPr>
              <w:p w14:paraId="421D7C10" w14:textId="069F336A" w:rsidR="005F4EC4" w:rsidRPr="005F4EC4" w:rsidRDefault="005F4EC4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5F4EC4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3708137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17" w:type="dxa"/>
              </w:tcPr>
              <w:p w14:paraId="027470EB" w14:textId="7D9D5698" w:rsidR="005F4EC4" w:rsidRPr="005F4EC4" w:rsidRDefault="005F4EC4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5F4EC4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5F4EC4" w:rsidRPr="00401C42" w14:paraId="612E1419" w14:textId="77777777" w:rsidTr="00570D5D">
        <w:trPr>
          <w:trHeight w:val="801"/>
        </w:trPr>
        <w:tc>
          <w:tcPr>
            <w:tcW w:w="3486" w:type="dxa"/>
            <w:gridSpan w:val="2"/>
          </w:tcPr>
          <w:p w14:paraId="5A2433E9" w14:textId="77777777" w:rsidR="005F4EC4" w:rsidRPr="00E32D26" w:rsidRDefault="005F4EC4" w:rsidP="005F4EC4">
            <w:pPr>
              <w:pStyle w:val="ListParagraph"/>
              <w:numPr>
                <w:ilvl w:val="0"/>
                <w:numId w:val="1"/>
              </w:numPr>
              <w:tabs>
                <w:tab w:val="center" w:pos="1283"/>
              </w:tabs>
              <w:ind w:left="504"/>
              <w:rPr>
                <w:rFonts w:ascii="Century Gothic" w:hAnsi="Century Gothic" w:cs="Fira Code"/>
                <w:color w:val="000000" w:themeColor="text1"/>
                <w:sz w:val="24"/>
                <w:szCs w:val="24"/>
              </w:rPr>
            </w:pPr>
            <w:r w:rsidRPr="00E32D26">
              <w:rPr>
                <w:rFonts w:ascii="Century Gothic" w:hAnsi="Century Gothic" w:cs="Fira Code"/>
                <w:color w:val="000000" w:themeColor="text1"/>
                <w:sz w:val="24"/>
                <w:szCs w:val="24"/>
              </w:rPr>
              <w:t>Text box</w:t>
            </w:r>
          </w:p>
          <w:p w14:paraId="0B2C3387" w14:textId="3B4A9768" w:rsidR="005F4EC4" w:rsidRPr="00E32D26" w:rsidRDefault="005F4EC4" w:rsidP="005F4EC4">
            <w:pPr>
              <w:pStyle w:val="ListParagraph"/>
              <w:tabs>
                <w:tab w:val="center" w:pos="1283"/>
              </w:tabs>
              <w:ind w:left="504"/>
              <w:rPr>
                <w:rFonts w:ascii="Century Gothic" w:hAnsi="Century Gothic" w:cs="Fira Code"/>
                <w:color w:val="000000" w:themeColor="text1"/>
                <w:sz w:val="24"/>
                <w:szCs w:val="24"/>
              </w:rPr>
            </w:pPr>
            <w:r w:rsidRPr="00E32D26">
              <w:rPr>
                <w:rFonts w:ascii="Century Gothic" w:hAnsi="Century Gothic" w:cs="Fira Code"/>
                <w:color w:val="000000" w:themeColor="text1"/>
                <w:sz w:val="24"/>
                <w:szCs w:val="24"/>
              </w:rPr>
              <w:t>(single, multiple or essay)</w:t>
            </w:r>
          </w:p>
        </w:tc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15906895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4" w:type="dxa"/>
              </w:tcPr>
              <w:p w14:paraId="39C18927" w14:textId="7071127D" w:rsidR="005F4EC4" w:rsidRPr="00E20843" w:rsidRDefault="005F4EC4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12407085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73" w:type="dxa"/>
              </w:tcPr>
              <w:p w14:paraId="50B75F1B" w14:textId="218A5CAC" w:rsidR="005F4EC4" w:rsidRPr="00E20843" w:rsidRDefault="005F4EC4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14452967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22" w:type="dxa"/>
                <w:gridSpan w:val="2"/>
              </w:tcPr>
              <w:p w14:paraId="25C862A8" w14:textId="2DEE7CFF" w:rsidR="005F4EC4" w:rsidRPr="00E20843" w:rsidRDefault="005F4EC4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427" w:type="dxa"/>
            <w:gridSpan w:val="2"/>
            <w:tcBorders>
              <w:left w:val="nil"/>
            </w:tcBorders>
          </w:tcPr>
          <w:p w14:paraId="137D8453" w14:textId="77777777" w:rsidR="005F4EC4" w:rsidRPr="00401C42" w:rsidRDefault="005F4EC4" w:rsidP="005F4EC4">
            <w:pPr>
              <w:rPr>
                <w:rFonts w:ascii="Cambria Math" w:hAnsi="Cambria Math"/>
              </w:rPr>
            </w:pPr>
          </w:p>
        </w:tc>
        <w:tc>
          <w:tcPr>
            <w:tcW w:w="3028" w:type="dxa"/>
            <w:gridSpan w:val="2"/>
          </w:tcPr>
          <w:p w14:paraId="514A2DF5" w14:textId="693FE539" w:rsidR="005F4EC4" w:rsidRPr="00E32D26" w:rsidRDefault="005F4EC4" w:rsidP="005F4EC4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  <w:r w:rsidRPr="00E32D26">
              <w:rPr>
                <w:rFonts w:ascii="Century Gothic" w:hAnsi="Century Gothic"/>
                <w:color w:val="000000" w:themeColor="text1"/>
                <w:sz w:val="24"/>
                <w:szCs w:val="24"/>
              </w:rPr>
              <w:t>Progress bar position</w:t>
            </w:r>
          </w:p>
        </w:tc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3851474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5" w:type="dxa"/>
              </w:tcPr>
              <w:p w14:paraId="25D1E69F" w14:textId="279167E3" w:rsidR="005F4EC4" w:rsidRPr="005F4EC4" w:rsidRDefault="005F4EC4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5F4EC4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4801268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</w:tcPr>
              <w:p w14:paraId="00893AB5" w14:textId="342C2A24" w:rsidR="005F4EC4" w:rsidRPr="005F4EC4" w:rsidRDefault="005F4EC4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5F4EC4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5217540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17" w:type="dxa"/>
              </w:tcPr>
              <w:p w14:paraId="2B9DD62C" w14:textId="1D597215" w:rsidR="005F4EC4" w:rsidRPr="005F4EC4" w:rsidRDefault="005F4EC4" w:rsidP="005F4EC4">
                <w:pPr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5F4EC4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5F4EC4" w:rsidRPr="00401C42" w14:paraId="55CCFA4B" w14:textId="77777777" w:rsidTr="000B7E68">
        <w:trPr>
          <w:gridBefore w:val="1"/>
          <w:wBefore w:w="174" w:type="dxa"/>
          <w:trHeight w:val="342"/>
        </w:trPr>
        <w:tc>
          <w:tcPr>
            <w:tcW w:w="3312" w:type="dxa"/>
          </w:tcPr>
          <w:p w14:paraId="799F4FDD" w14:textId="379F4621" w:rsidR="005F4EC4" w:rsidRPr="00401C42" w:rsidRDefault="005F4EC4" w:rsidP="005F4EC4">
            <w:pPr>
              <w:rPr>
                <w:rFonts w:ascii="Cambria Math" w:hAnsi="Cambria Math"/>
              </w:rPr>
            </w:pPr>
            <w:r w:rsidRPr="00BE3874">
              <w:rPr>
                <w:rFonts w:ascii="Segoe UI" w:hAnsi="Segoe UI" w:cs="Segoe UI"/>
                <w:b/>
                <w:bCs/>
                <w:i/>
                <w:iCs/>
                <w:noProof/>
                <w:color w:val="4472C4" w:themeColor="accent1"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02B28849" wp14:editId="4E609DFD">
                      <wp:simplePos x="0" y="0"/>
                      <wp:positionH relativeFrom="column">
                        <wp:posOffset>-121285</wp:posOffset>
                      </wp:positionH>
                      <wp:positionV relativeFrom="paragraph">
                        <wp:posOffset>109521</wp:posOffset>
                      </wp:positionV>
                      <wp:extent cx="2199005" cy="432435"/>
                      <wp:effectExtent l="0" t="0" r="10795" b="24765"/>
                      <wp:wrapNone/>
                      <wp:docPr id="907961926" name="Rectangle: Rounded Corners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99005" cy="43243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12700" cap="flat" cmpd="sng" algn="ctr">
                                <a:solidFill>
                                  <a:srgbClr val="4472C4">
                                    <a:shade val="15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E5C3B3A" w14:textId="49FE754C" w:rsidR="005F4EC4" w:rsidRPr="004A6F07" w:rsidRDefault="005F4EC4" w:rsidP="00907A66">
                                  <w:pPr>
                                    <w:rPr>
                                      <w:rFonts w:ascii="Fira Code" w:hAnsi="Fira Code" w:cs="Fira Code"/>
                                      <w:color w:val="000000" w:themeColor="text1"/>
                                      <w:sz w:val="32"/>
                                      <w:szCs w:val="32"/>
                                    </w:rPr>
                                  </w:pPr>
                                  <w:r w:rsidRPr="005F52CB">
                                    <w:rPr>
                                      <w:rFonts w:ascii="Fira Code" w:hAnsi="Fira Code" w:cs="Fira Code"/>
                                      <w:color w:val="000000" w:themeColor="text1"/>
                                      <w:sz w:val="32"/>
                                      <w:szCs w:val="32"/>
                                    </w:rPr>
                                    <w:t>PAGE NAVIG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2B28849" id="_x0000_s1028" style="position:absolute;margin-left:-9.55pt;margin-top:8.6pt;width:173.15pt;height:34.0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" fillcolor="#e2efd9 [665]" strokecolor="#172c51" strokeweight="1pt">
                      <v:stroke joinstyle="miter"/>
                      <v:textbox>
                        <w:txbxContent>
                          <w:p w14:paraId="0E5C3B3A" w14:textId="49FE754C" w:rsidR="005F4EC4" w:rsidRPr="004A6F07" w:rsidRDefault="005F4EC4" w:rsidP="00907A66">
                            <w:pPr>
                              <w:rPr>
                                <w:rFonts w:ascii="Fira Code" w:hAnsi="Fira Code" w:cs="Fira Code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5F52CB">
                              <w:rPr>
                                <w:rFonts w:ascii="Fira Code" w:hAnsi="Fira Code" w:cs="Fira Code"/>
                                <w:color w:val="000000" w:themeColor="text1"/>
                                <w:sz w:val="32"/>
                                <w:szCs w:val="32"/>
                              </w:rPr>
                              <w:t>PAGE NAVIGATION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</w:tc>
        <w:tc>
          <w:tcPr>
            <w:tcW w:w="724" w:type="dxa"/>
          </w:tcPr>
          <w:p w14:paraId="6FC7C293" w14:textId="56944469" w:rsidR="005F4EC4" w:rsidRPr="00401C42" w:rsidRDefault="005F4EC4" w:rsidP="005F4EC4">
            <w:pPr>
              <w:jc w:val="center"/>
              <w:rPr>
                <w:rFonts w:ascii="Cambria Math" w:hAnsi="Cambria Math"/>
              </w:rPr>
            </w:pPr>
          </w:p>
        </w:tc>
        <w:tc>
          <w:tcPr>
            <w:tcW w:w="773" w:type="dxa"/>
          </w:tcPr>
          <w:p w14:paraId="5D8073D1" w14:textId="77777777" w:rsidR="005F4EC4" w:rsidRPr="00401C42" w:rsidRDefault="005F4EC4" w:rsidP="005F4EC4">
            <w:pPr>
              <w:jc w:val="center"/>
              <w:rPr>
                <w:rFonts w:ascii="Cambria Math" w:hAnsi="Cambria Math"/>
              </w:rPr>
            </w:pPr>
          </w:p>
        </w:tc>
        <w:tc>
          <w:tcPr>
            <w:tcW w:w="922" w:type="dxa"/>
            <w:gridSpan w:val="2"/>
          </w:tcPr>
          <w:p w14:paraId="23E800DA" w14:textId="5CBFC5AA" w:rsidR="005F4EC4" w:rsidRPr="00401C42" w:rsidRDefault="005F4EC4" w:rsidP="005F4EC4">
            <w:pPr>
              <w:jc w:val="center"/>
              <w:rPr>
                <w:rFonts w:ascii="Cambria Math" w:hAnsi="Cambria Math"/>
              </w:rPr>
            </w:pPr>
          </w:p>
        </w:tc>
        <w:tc>
          <w:tcPr>
            <w:tcW w:w="427" w:type="dxa"/>
            <w:gridSpan w:val="2"/>
          </w:tcPr>
          <w:p w14:paraId="16758291" w14:textId="77777777" w:rsidR="005F4EC4" w:rsidRPr="00401C42" w:rsidRDefault="005F4EC4" w:rsidP="005F4EC4">
            <w:pPr>
              <w:rPr>
                <w:rFonts w:ascii="Cambria Math" w:hAnsi="Cambria Math"/>
              </w:rPr>
            </w:pPr>
          </w:p>
        </w:tc>
        <w:tc>
          <w:tcPr>
            <w:tcW w:w="2938" w:type="dxa"/>
          </w:tcPr>
          <w:p w14:paraId="351EA036" w14:textId="048BD298" w:rsidR="005F4EC4" w:rsidRPr="00401C42" w:rsidRDefault="005F4EC4" w:rsidP="005F4EC4">
            <w:pPr>
              <w:rPr>
                <w:rFonts w:ascii="Cambria Math" w:hAnsi="Cambria Math"/>
              </w:rPr>
            </w:pPr>
            <w:r w:rsidRPr="00BE3874">
              <w:rPr>
                <w:rFonts w:ascii="Segoe UI" w:hAnsi="Segoe UI" w:cs="Segoe UI"/>
                <w:b/>
                <w:bCs/>
                <w:i/>
                <w:iCs/>
                <w:noProof/>
                <w:color w:val="4472C4" w:themeColor="accent1"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3FABF042" wp14:editId="6B99C3AF">
                      <wp:simplePos x="0" y="0"/>
                      <wp:positionH relativeFrom="column">
                        <wp:posOffset>-256639</wp:posOffset>
                      </wp:positionH>
                      <wp:positionV relativeFrom="paragraph">
                        <wp:posOffset>114754</wp:posOffset>
                      </wp:positionV>
                      <wp:extent cx="2042935" cy="431989"/>
                      <wp:effectExtent l="0" t="0" r="14605" b="25400"/>
                      <wp:wrapNone/>
                      <wp:docPr id="414626648" name="Rectangle: Rounded Corners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42935" cy="431989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12700" cap="flat" cmpd="sng" algn="ctr">
                                <a:solidFill>
                                  <a:srgbClr val="4472C4">
                                    <a:shade val="15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63308AFF" w14:textId="5B3E1C7A" w:rsidR="005F4EC4" w:rsidRPr="004A6F07" w:rsidRDefault="005F4EC4" w:rsidP="004026BD">
                                  <w:pPr>
                                    <w:spacing w:after="0"/>
                                    <w:rPr>
                                      <w:rFonts w:ascii="Fira Code" w:hAnsi="Fira Code" w:cs="Fira Code"/>
                                      <w:color w:val="000000" w:themeColor="text1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="Fira Code" w:hAnsi="Fira Code" w:cs="Fira Code"/>
                                      <w:color w:val="000000" w:themeColor="text1"/>
                                      <w:sz w:val="32"/>
                                      <w:szCs w:val="32"/>
                                    </w:rPr>
                                    <w:t>OVERAL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FABF042" id="_x0000_s1029" style="position:absolute;margin-left:-20.2pt;margin-top:9.05pt;width:160.85pt;height:34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" fillcolor="#e2efd9 [665]" strokecolor="#172c51" strokeweight="1pt">
                      <v:stroke joinstyle="miter"/>
                      <v:textbox>
                        <w:txbxContent>
                          <w:p w14:paraId="63308AFF" w14:textId="5B3E1C7A" w:rsidR="005F4EC4" w:rsidRPr="004A6F07" w:rsidRDefault="005F4EC4" w:rsidP="004026BD">
                            <w:pPr>
                              <w:spacing w:after="0"/>
                              <w:rPr>
                                <w:rFonts w:ascii="Fira Code" w:hAnsi="Fira Code" w:cs="Fira Code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Fira Code" w:hAnsi="Fira Code" w:cs="Fira Code"/>
                                <w:color w:val="000000" w:themeColor="text1"/>
                                <w:sz w:val="32"/>
                                <w:szCs w:val="32"/>
                              </w:rPr>
                              <w:t>OVERALL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</w:tc>
        <w:tc>
          <w:tcPr>
            <w:tcW w:w="815" w:type="dxa"/>
            <w:gridSpan w:val="2"/>
          </w:tcPr>
          <w:p w14:paraId="72F4FF8C" w14:textId="77777777" w:rsidR="005F4EC4" w:rsidRPr="00401C42" w:rsidRDefault="005F4EC4" w:rsidP="005F4EC4">
            <w:pPr>
              <w:rPr>
                <w:rFonts w:ascii="Cambria Math" w:hAnsi="Cambria Math"/>
              </w:rPr>
            </w:pPr>
          </w:p>
        </w:tc>
        <w:tc>
          <w:tcPr>
            <w:tcW w:w="628" w:type="dxa"/>
          </w:tcPr>
          <w:p w14:paraId="3BFC8616" w14:textId="77777777" w:rsidR="005F4EC4" w:rsidRPr="00401C42" w:rsidRDefault="005F4EC4" w:rsidP="005F4EC4">
            <w:pPr>
              <w:rPr>
                <w:rFonts w:ascii="Cambria Math" w:hAnsi="Cambria Math"/>
              </w:rPr>
            </w:pPr>
          </w:p>
        </w:tc>
        <w:tc>
          <w:tcPr>
            <w:tcW w:w="717" w:type="dxa"/>
          </w:tcPr>
          <w:p w14:paraId="61B0C6F1" w14:textId="77777777" w:rsidR="005F4EC4" w:rsidRPr="00401C42" w:rsidRDefault="005F4EC4" w:rsidP="005F4EC4">
            <w:pPr>
              <w:rPr>
                <w:rFonts w:ascii="Cambria Math" w:hAnsi="Cambria Math"/>
              </w:rPr>
            </w:pPr>
          </w:p>
        </w:tc>
      </w:tr>
      <w:tr w:rsidR="005F4EC4" w:rsidRPr="00401C42" w14:paraId="4668815B" w14:textId="77777777" w:rsidTr="000B7E68">
        <w:trPr>
          <w:gridBefore w:val="1"/>
          <w:wBefore w:w="174" w:type="dxa"/>
          <w:trHeight w:val="491"/>
        </w:trPr>
        <w:tc>
          <w:tcPr>
            <w:tcW w:w="3312" w:type="dxa"/>
            <w:shd w:val="clear" w:color="auto" w:fill="BF8F00" w:themeFill="accent4" w:themeFillShade="BF"/>
            <w:vAlign w:val="center"/>
          </w:tcPr>
          <w:p w14:paraId="5A60FF1D" w14:textId="1BF6CDA8" w:rsidR="005F4EC4" w:rsidRPr="004A6F07" w:rsidRDefault="005F4EC4" w:rsidP="005F4EC4">
            <w:pPr>
              <w:rPr>
                <w:rFonts w:ascii="Century Gothic" w:hAnsi="Century Gothic" w:cs="Segoe UI"/>
                <w:b/>
                <w:bCs/>
                <w:color w:val="FFFFFF" w:themeColor="background1"/>
                <w:sz w:val="28"/>
                <w:szCs w:val="28"/>
              </w:rPr>
            </w:pPr>
            <w:r w:rsidRPr="004A6F07">
              <w:rPr>
                <w:rFonts w:ascii="Century Gothic" w:hAnsi="Century Gothic" w:cs="Segoe UI"/>
                <w:b/>
                <w:bCs/>
                <w:color w:val="FFFFFF" w:themeColor="background1"/>
                <w:sz w:val="32"/>
                <w:szCs w:val="32"/>
              </w:rPr>
              <w:t>Page Navigation</w:t>
            </w:r>
          </w:p>
        </w:tc>
        <w:tc>
          <w:tcPr>
            <w:tcW w:w="724" w:type="dxa"/>
            <w:shd w:val="clear" w:color="auto" w:fill="538135" w:themeFill="accent6" w:themeFillShade="BF"/>
            <w:vAlign w:val="center"/>
          </w:tcPr>
          <w:p w14:paraId="5627DE11" w14:textId="569732F8" w:rsidR="005F4EC4" w:rsidRPr="00907A66" w:rsidRDefault="005F4EC4" w:rsidP="005F4EC4">
            <w:pPr>
              <w:jc w:val="center"/>
              <w:rPr>
                <w:rFonts w:ascii="Century Gothic" w:hAnsi="Century Gothic"/>
                <w:b/>
                <w:bCs/>
                <w:color w:val="FFFFFF" w:themeColor="background1"/>
              </w:rPr>
            </w:pPr>
            <w:r w:rsidRPr="00907A66">
              <w:rPr>
                <w:rFonts w:ascii="Century Gothic" w:hAnsi="Century Gothic"/>
                <w:b/>
                <w:bCs/>
                <w:color w:val="FFFFFF" w:themeColor="background1"/>
              </w:rPr>
              <w:t>YES</w:t>
            </w:r>
          </w:p>
        </w:tc>
        <w:tc>
          <w:tcPr>
            <w:tcW w:w="773" w:type="dxa"/>
            <w:shd w:val="clear" w:color="auto" w:fill="538135" w:themeFill="accent6" w:themeFillShade="BF"/>
            <w:vAlign w:val="center"/>
          </w:tcPr>
          <w:p w14:paraId="527F068B" w14:textId="54FAA9A6" w:rsidR="005F4EC4" w:rsidRPr="00907A66" w:rsidRDefault="005F4EC4" w:rsidP="005F4EC4">
            <w:pPr>
              <w:jc w:val="center"/>
              <w:rPr>
                <w:rFonts w:ascii="Century Gothic" w:hAnsi="Century Gothic"/>
                <w:b/>
                <w:bCs/>
                <w:color w:val="FFFFFF" w:themeColor="background1"/>
              </w:rPr>
            </w:pPr>
            <w:r w:rsidRPr="00907A66">
              <w:rPr>
                <w:rFonts w:ascii="Century Gothic" w:hAnsi="Century Gothic"/>
                <w:b/>
                <w:bCs/>
                <w:color w:val="FFFFFF" w:themeColor="background1"/>
              </w:rPr>
              <w:t>NO</w:t>
            </w:r>
          </w:p>
        </w:tc>
        <w:tc>
          <w:tcPr>
            <w:tcW w:w="643" w:type="dxa"/>
            <w:shd w:val="clear" w:color="auto" w:fill="538135" w:themeFill="accent6" w:themeFillShade="BF"/>
            <w:vAlign w:val="center"/>
          </w:tcPr>
          <w:p w14:paraId="6E2AF090" w14:textId="70E820B6" w:rsidR="005F4EC4" w:rsidRPr="00907A66" w:rsidRDefault="005F4EC4" w:rsidP="005F4EC4">
            <w:pPr>
              <w:jc w:val="center"/>
              <w:rPr>
                <w:rFonts w:ascii="Century Gothic" w:hAnsi="Century Gothic"/>
                <w:b/>
                <w:bCs/>
                <w:color w:val="FFFFFF" w:themeColor="background1"/>
              </w:rPr>
            </w:pPr>
            <w:r w:rsidRPr="00907A66">
              <w:rPr>
                <w:rFonts w:ascii="Century Gothic" w:hAnsi="Century Gothic"/>
                <w:b/>
                <w:bCs/>
                <w:color w:val="FFFFFF" w:themeColor="background1"/>
              </w:rPr>
              <w:t>N/A</w:t>
            </w:r>
          </w:p>
        </w:tc>
        <w:tc>
          <w:tcPr>
            <w:tcW w:w="706" w:type="dxa"/>
            <w:gridSpan w:val="3"/>
            <w:shd w:val="clear" w:color="auto" w:fill="auto"/>
            <w:vAlign w:val="center"/>
          </w:tcPr>
          <w:p w14:paraId="005BBE00" w14:textId="77777777" w:rsidR="005F4EC4" w:rsidRPr="00401C42" w:rsidRDefault="005F4EC4" w:rsidP="005F4EC4">
            <w:pPr>
              <w:jc w:val="center"/>
              <w:rPr>
                <w:rFonts w:ascii="Cambria Math" w:hAnsi="Cambria Math"/>
                <w:b/>
                <w:bCs/>
                <w:color w:val="FFFFFF" w:themeColor="background1"/>
                <w:sz w:val="32"/>
                <w:szCs w:val="32"/>
              </w:rPr>
            </w:pPr>
          </w:p>
        </w:tc>
        <w:tc>
          <w:tcPr>
            <w:tcW w:w="2938" w:type="dxa"/>
            <w:shd w:val="clear" w:color="auto" w:fill="BF8F00" w:themeFill="accent4" w:themeFillShade="BF"/>
            <w:vAlign w:val="center"/>
          </w:tcPr>
          <w:p w14:paraId="5A94B8E0" w14:textId="25D472B4" w:rsidR="005F4EC4" w:rsidRPr="004A6F07" w:rsidRDefault="005F4EC4" w:rsidP="005F4EC4">
            <w:pPr>
              <w:rPr>
                <w:rFonts w:ascii="Segoe UI" w:hAnsi="Segoe UI" w:cs="Segoe UI"/>
                <w:b/>
                <w:bCs/>
                <w:color w:val="FFFFFF" w:themeColor="background1"/>
                <w:sz w:val="32"/>
                <w:szCs w:val="32"/>
              </w:rPr>
            </w:pPr>
            <w:r w:rsidRPr="004A6F07">
              <w:rPr>
                <w:rFonts w:ascii="Segoe UI" w:hAnsi="Segoe UI" w:cs="Segoe UI"/>
                <w:b/>
                <w:bCs/>
                <w:color w:val="FFFFFF" w:themeColor="background1"/>
                <w:sz w:val="32"/>
                <w:szCs w:val="32"/>
              </w:rPr>
              <w:t>Overall</w:t>
            </w:r>
          </w:p>
        </w:tc>
        <w:tc>
          <w:tcPr>
            <w:tcW w:w="815" w:type="dxa"/>
            <w:gridSpan w:val="2"/>
            <w:shd w:val="clear" w:color="auto" w:fill="538135" w:themeFill="accent6" w:themeFillShade="BF"/>
            <w:vAlign w:val="center"/>
          </w:tcPr>
          <w:p w14:paraId="16855008" w14:textId="65BFE0BA" w:rsidR="005F4EC4" w:rsidRPr="00907A66" w:rsidRDefault="005F4EC4" w:rsidP="005F4EC4">
            <w:pPr>
              <w:jc w:val="center"/>
              <w:rPr>
                <w:rFonts w:ascii="Century Gothic" w:hAnsi="Century Gothic"/>
                <w:b/>
                <w:bCs/>
                <w:color w:val="FFFFFF" w:themeColor="background1"/>
              </w:rPr>
            </w:pPr>
            <w:r w:rsidRPr="00907A66">
              <w:rPr>
                <w:rFonts w:ascii="Century Gothic" w:hAnsi="Century Gothic"/>
                <w:b/>
                <w:bCs/>
                <w:color w:val="FFFFFF" w:themeColor="background1"/>
              </w:rPr>
              <w:t>YES</w:t>
            </w:r>
          </w:p>
        </w:tc>
        <w:tc>
          <w:tcPr>
            <w:tcW w:w="628" w:type="dxa"/>
            <w:shd w:val="clear" w:color="auto" w:fill="538135" w:themeFill="accent6" w:themeFillShade="BF"/>
            <w:vAlign w:val="center"/>
          </w:tcPr>
          <w:p w14:paraId="135BFEED" w14:textId="32364DDE" w:rsidR="005F4EC4" w:rsidRPr="00907A66" w:rsidRDefault="005F4EC4" w:rsidP="005F4EC4">
            <w:pPr>
              <w:jc w:val="center"/>
              <w:rPr>
                <w:rFonts w:ascii="Century Gothic" w:hAnsi="Century Gothic"/>
                <w:b/>
                <w:bCs/>
                <w:color w:val="FFFFFF" w:themeColor="background1"/>
              </w:rPr>
            </w:pPr>
            <w:r w:rsidRPr="00907A66">
              <w:rPr>
                <w:rFonts w:ascii="Century Gothic" w:hAnsi="Century Gothic"/>
                <w:b/>
                <w:bCs/>
                <w:color w:val="FFFFFF" w:themeColor="background1"/>
              </w:rPr>
              <w:t>NO</w:t>
            </w:r>
          </w:p>
        </w:tc>
        <w:tc>
          <w:tcPr>
            <w:tcW w:w="717" w:type="dxa"/>
            <w:shd w:val="clear" w:color="auto" w:fill="538135" w:themeFill="accent6" w:themeFillShade="BF"/>
            <w:vAlign w:val="center"/>
          </w:tcPr>
          <w:p w14:paraId="4B4F9088" w14:textId="476E8380" w:rsidR="005F4EC4" w:rsidRPr="00907A66" w:rsidRDefault="005F4EC4" w:rsidP="005F4EC4">
            <w:pPr>
              <w:jc w:val="center"/>
              <w:rPr>
                <w:rFonts w:ascii="Century Gothic" w:hAnsi="Century Gothic"/>
                <w:b/>
                <w:bCs/>
                <w:color w:val="FFFFFF" w:themeColor="background1"/>
              </w:rPr>
            </w:pPr>
            <w:r w:rsidRPr="00907A66">
              <w:rPr>
                <w:rFonts w:ascii="Century Gothic" w:hAnsi="Century Gothic"/>
                <w:b/>
                <w:bCs/>
                <w:color w:val="FFFFFF" w:themeColor="background1"/>
              </w:rPr>
              <w:t>N/A</w:t>
            </w:r>
          </w:p>
        </w:tc>
      </w:tr>
      <w:tr w:rsidR="000B7E68" w:rsidRPr="00401C42" w14:paraId="4BFFF859" w14:textId="77777777" w:rsidTr="000B7E68">
        <w:trPr>
          <w:gridBefore w:val="1"/>
          <w:wBefore w:w="174" w:type="dxa"/>
          <w:trHeight w:val="528"/>
        </w:trPr>
        <w:tc>
          <w:tcPr>
            <w:tcW w:w="3312" w:type="dxa"/>
            <w:vAlign w:val="center"/>
          </w:tcPr>
          <w:p w14:paraId="17E67722" w14:textId="445B9D4D" w:rsidR="000B7E68" w:rsidRPr="00E32D26" w:rsidRDefault="000B7E68" w:rsidP="000B7E68">
            <w:pPr>
              <w:pStyle w:val="ListParagraph"/>
              <w:numPr>
                <w:ilvl w:val="0"/>
                <w:numId w:val="2"/>
              </w:numPr>
              <w:spacing w:before="120"/>
              <w:ind w:left="360"/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  <w:r w:rsidRPr="00E32D26">
              <w:rPr>
                <w:rFonts w:ascii="Century Gothic" w:hAnsi="Century Gothic"/>
                <w:color w:val="000000" w:themeColor="text1"/>
                <w:sz w:val="24"/>
                <w:szCs w:val="24"/>
              </w:rPr>
              <w:t>Forward/Back button</w:t>
            </w:r>
          </w:p>
        </w:tc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13120972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4" w:type="dxa"/>
                <w:vAlign w:val="center"/>
              </w:tcPr>
              <w:p w14:paraId="7F750507" w14:textId="6235DFD7" w:rsidR="000B7E68" w:rsidRPr="00E20843" w:rsidRDefault="000B7E68" w:rsidP="000B7E68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1171889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73" w:type="dxa"/>
                <w:vAlign w:val="center"/>
              </w:tcPr>
              <w:p w14:paraId="474EC7CB" w14:textId="72E852D4" w:rsidR="000B7E68" w:rsidRPr="00E20843" w:rsidRDefault="000B7E68" w:rsidP="000B7E68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17614115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43" w:type="dxa"/>
                <w:vAlign w:val="center"/>
              </w:tcPr>
              <w:p w14:paraId="3453801A" w14:textId="55BE91C4" w:rsidR="000B7E68" w:rsidRPr="00E20843" w:rsidRDefault="000B7E68" w:rsidP="000B7E68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14" w:type="dxa"/>
            <w:gridSpan w:val="2"/>
            <w:vAlign w:val="center"/>
          </w:tcPr>
          <w:p w14:paraId="0266389F" w14:textId="77777777" w:rsidR="000B7E68" w:rsidRPr="00E20843" w:rsidRDefault="000B7E68" w:rsidP="000B7E68">
            <w:pPr>
              <w:spacing w:before="120"/>
              <w:jc w:val="center"/>
              <w:rPr>
                <w:rFonts w:ascii="Cambria Math" w:hAnsi="Cambria Math"/>
                <w:color w:val="385623" w:themeColor="accent6" w:themeShade="80"/>
              </w:rPr>
            </w:pPr>
          </w:p>
        </w:tc>
        <w:tc>
          <w:tcPr>
            <w:tcW w:w="3330" w:type="dxa"/>
            <w:gridSpan w:val="2"/>
            <w:vAlign w:val="center"/>
          </w:tcPr>
          <w:p w14:paraId="2696D0B4" w14:textId="58D839CC" w:rsidR="000B7E68" w:rsidRPr="00E32D26" w:rsidRDefault="00C66A47" w:rsidP="000B7E68">
            <w:pPr>
              <w:pStyle w:val="ListParagraph"/>
              <w:numPr>
                <w:ilvl w:val="0"/>
                <w:numId w:val="2"/>
              </w:numPr>
              <w:spacing w:before="120"/>
              <w:ind w:left="360"/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  <w:r w:rsidRPr="00E32D26">
              <w:rPr>
                <w:rFonts w:ascii="Century Gothic" w:hAnsi="Century Gothic"/>
                <w:color w:val="000000" w:themeColor="text1"/>
                <w:sz w:val="24"/>
                <w:szCs w:val="24"/>
              </w:rPr>
              <w:t>Survey Expiry date</w:t>
            </w:r>
          </w:p>
        </w:tc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13039612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5" w:type="dxa"/>
                <w:gridSpan w:val="2"/>
                <w:vAlign w:val="center"/>
              </w:tcPr>
              <w:p w14:paraId="02D151ED" w14:textId="2BEF6CAC" w:rsidR="000B7E68" w:rsidRPr="00E20843" w:rsidRDefault="000B7E68" w:rsidP="000B7E68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7658853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vAlign w:val="center"/>
              </w:tcPr>
              <w:p w14:paraId="3340B4FC" w14:textId="2D268841" w:rsidR="000B7E68" w:rsidRPr="00E20843" w:rsidRDefault="000B7E68" w:rsidP="000B7E68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18382680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17" w:type="dxa"/>
                <w:vAlign w:val="center"/>
              </w:tcPr>
              <w:p w14:paraId="546BF0C1" w14:textId="3A45E7DA" w:rsidR="000B7E68" w:rsidRPr="00E20843" w:rsidRDefault="000B7E68" w:rsidP="000B7E68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0B7E68" w:rsidRPr="00401C42" w14:paraId="335BEF0C" w14:textId="77777777" w:rsidTr="000B7E68">
        <w:trPr>
          <w:gridBefore w:val="1"/>
          <w:wBefore w:w="174" w:type="dxa"/>
          <w:trHeight w:val="342"/>
        </w:trPr>
        <w:tc>
          <w:tcPr>
            <w:tcW w:w="3312" w:type="dxa"/>
            <w:vAlign w:val="center"/>
          </w:tcPr>
          <w:p w14:paraId="79C2F640" w14:textId="028CD8D6" w:rsidR="000B7E68" w:rsidRPr="00E32D26" w:rsidRDefault="000B7E68" w:rsidP="000B7E68">
            <w:pPr>
              <w:pStyle w:val="ListParagraph"/>
              <w:numPr>
                <w:ilvl w:val="0"/>
                <w:numId w:val="2"/>
              </w:numPr>
              <w:spacing w:before="120"/>
              <w:ind w:left="360"/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  <w:r w:rsidRPr="00E32D26">
              <w:rPr>
                <w:rFonts w:ascii="Century Gothic" w:hAnsi="Century Gothic"/>
                <w:color w:val="000000" w:themeColor="text1"/>
                <w:sz w:val="24"/>
                <w:szCs w:val="24"/>
              </w:rPr>
              <w:t>Skip logic</w:t>
            </w:r>
          </w:p>
        </w:tc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8911912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4" w:type="dxa"/>
                <w:vAlign w:val="center"/>
              </w:tcPr>
              <w:p w14:paraId="476DF826" w14:textId="0AEAE4B2" w:rsidR="000B7E68" w:rsidRPr="00E20843" w:rsidRDefault="000B7E68" w:rsidP="000B7E68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7330791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73" w:type="dxa"/>
                <w:vAlign w:val="center"/>
              </w:tcPr>
              <w:p w14:paraId="60D5B03B" w14:textId="705447FE" w:rsidR="000B7E68" w:rsidRPr="00E20843" w:rsidRDefault="000B7E68" w:rsidP="000B7E68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19950650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43" w:type="dxa"/>
                <w:vAlign w:val="center"/>
              </w:tcPr>
              <w:p w14:paraId="00D6ACE4" w14:textId="6C5AD87A" w:rsidR="000B7E68" w:rsidRPr="00E20843" w:rsidRDefault="000B7E68" w:rsidP="000B7E68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14" w:type="dxa"/>
            <w:gridSpan w:val="2"/>
          </w:tcPr>
          <w:p w14:paraId="46B3580E" w14:textId="77777777" w:rsidR="000B7E68" w:rsidRPr="00E20843" w:rsidRDefault="000B7E68" w:rsidP="000B7E68">
            <w:pPr>
              <w:spacing w:before="120"/>
              <w:rPr>
                <w:rFonts w:ascii="Cambria Math" w:hAnsi="Cambria Math"/>
                <w:color w:val="385623" w:themeColor="accent6" w:themeShade="80"/>
              </w:rPr>
            </w:pPr>
          </w:p>
        </w:tc>
        <w:tc>
          <w:tcPr>
            <w:tcW w:w="3330" w:type="dxa"/>
            <w:gridSpan w:val="2"/>
            <w:vAlign w:val="center"/>
          </w:tcPr>
          <w:p w14:paraId="6945F7E3" w14:textId="3DE86E63" w:rsidR="000B7E68" w:rsidRPr="00E32D26" w:rsidRDefault="00C66A47" w:rsidP="000B7E68">
            <w:pPr>
              <w:pStyle w:val="ListParagraph"/>
              <w:numPr>
                <w:ilvl w:val="0"/>
                <w:numId w:val="2"/>
              </w:numPr>
              <w:spacing w:before="120"/>
              <w:ind w:left="360"/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  <w:r w:rsidRPr="00E32D26">
              <w:rPr>
                <w:rFonts w:ascii="Century Gothic" w:hAnsi="Century Gothic"/>
                <w:color w:val="000000" w:themeColor="text1"/>
                <w:sz w:val="24"/>
                <w:szCs w:val="24"/>
              </w:rPr>
              <w:t>Response download</w:t>
            </w:r>
          </w:p>
        </w:tc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10167349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5" w:type="dxa"/>
                <w:gridSpan w:val="2"/>
                <w:vAlign w:val="center"/>
              </w:tcPr>
              <w:p w14:paraId="3C43ACDC" w14:textId="2CBA7037" w:rsidR="000B7E68" w:rsidRPr="00E20843" w:rsidRDefault="000B7E68" w:rsidP="000B7E68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5505103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vAlign w:val="center"/>
              </w:tcPr>
              <w:p w14:paraId="0B4B5542" w14:textId="361874FF" w:rsidR="000B7E68" w:rsidRPr="00E20843" w:rsidRDefault="000B7E68" w:rsidP="000B7E68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6147506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17" w:type="dxa"/>
                <w:vAlign w:val="center"/>
              </w:tcPr>
              <w:p w14:paraId="64127694" w14:textId="634D22CA" w:rsidR="000B7E68" w:rsidRPr="00E20843" w:rsidRDefault="000B7E68" w:rsidP="000B7E68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0B7E68" w:rsidRPr="00401C42" w14:paraId="51356403" w14:textId="77777777" w:rsidTr="000B7E68">
        <w:trPr>
          <w:gridBefore w:val="1"/>
          <w:wBefore w:w="174" w:type="dxa"/>
          <w:trHeight w:val="648"/>
        </w:trPr>
        <w:tc>
          <w:tcPr>
            <w:tcW w:w="3312" w:type="dxa"/>
            <w:vAlign w:val="center"/>
          </w:tcPr>
          <w:p w14:paraId="6BFB92E8" w14:textId="087F840A" w:rsidR="000B7E68" w:rsidRPr="00E32D26" w:rsidRDefault="000B7E68" w:rsidP="000B7E68">
            <w:pPr>
              <w:pStyle w:val="ListParagraph"/>
              <w:numPr>
                <w:ilvl w:val="0"/>
                <w:numId w:val="2"/>
              </w:numPr>
              <w:spacing w:before="120"/>
              <w:ind w:left="360"/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  <w:r w:rsidRPr="00E32D26">
              <w:rPr>
                <w:rFonts w:ascii="Century Gothic" w:hAnsi="Century Gothic"/>
                <w:color w:val="000000" w:themeColor="text1"/>
                <w:sz w:val="24"/>
                <w:szCs w:val="24"/>
              </w:rPr>
              <w:t>Survey progress bar</w:t>
            </w:r>
          </w:p>
        </w:tc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10337311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4" w:type="dxa"/>
                <w:vAlign w:val="center"/>
              </w:tcPr>
              <w:p w14:paraId="2D3FB084" w14:textId="742FAE3D" w:rsidR="000B7E68" w:rsidRPr="00E20843" w:rsidRDefault="000B7E68" w:rsidP="000B7E68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16488235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73" w:type="dxa"/>
                <w:vAlign w:val="center"/>
              </w:tcPr>
              <w:p w14:paraId="7F637085" w14:textId="643C45FB" w:rsidR="000B7E68" w:rsidRPr="00E20843" w:rsidRDefault="000B7E68" w:rsidP="000B7E68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4012237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43" w:type="dxa"/>
                <w:vAlign w:val="center"/>
              </w:tcPr>
              <w:p w14:paraId="24E0A3D7" w14:textId="775596B5" w:rsidR="000B7E68" w:rsidRPr="00E20843" w:rsidRDefault="000B7E68" w:rsidP="000B7E68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14" w:type="dxa"/>
            <w:gridSpan w:val="2"/>
          </w:tcPr>
          <w:p w14:paraId="58FA3CF4" w14:textId="77777777" w:rsidR="000B7E68" w:rsidRPr="00E20843" w:rsidRDefault="000B7E68" w:rsidP="000B7E68">
            <w:pPr>
              <w:spacing w:before="120"/>
              <w:rPr>
                <w:rFonts w:ascii="Cambria Math" w:hAnsi="Cambria Math"/>
                <w:color w:val="385623" w:themeColor="accent6" w:themeShade="80"/>
              </w:rPr>
            </w:pPr>
          </w:p>
        </w:tc>
        <w:tc>
          <w:tcPr>
            <w:tcW w:w="3330" w:type="dxa"/>
            <w:gridSpan w:val="2"/>
            <w:vAlign w:val="center"/>
          </w:tcPr>
          <w:p w14:paraId="62944E2F" w14:textId="77777777" w:rsidR="000B7E68" w:rsidRDefault="000B7E68" w:rsidP="000B7E68">
            <w:pPr>
              <w:pStyle w:val="ListParagraph"/>
              <w:numPr>
                <w:ilvl w:val="0"/>
                <w:numId w:val="2"/>
              </w:numPr>
              <w:spacing w:before="120"/>
              <w:ind w:left="360"/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  <w:r w:rsidRPr="00E32D26">
              <w:rPr>
                <w:rFonts w:ascii="Century Gothic" w:hAnsi="Century Gothic"/>
                <w:color w:val="000000" w:themeColor="text1"/>
                <w:sz w:val="24"/>
                <w:szCs w:val="24"/>
              </w:rPr>
              <w:t>Incomplete response</w:t>
            </w:r>
          </w:p>
          <w:p w14:paraId="13015248" w14:textId="547689E1" w:rsidR="000B7E68" w:rsidRPr="00E32D26" w:rsidRDefault="000B7E68" w:rsidP="000B7E68">
            <w:pPr>
              <w:pStyle w:val="ListParagraph"/>
              <w:spacing w:before="120"/>
              <w:ind w:left="360"/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  <w:r w:rsidRPr="00E32D26">
              <w:rPr>
                <w:rFonts w:ascii="Century Gothic" w:hAnsi="Century Gothic"/>
                <w:color w:val="000000" w:themeColor="text1"/>
                <w:sz w:val="24"/>
                <w:szCs w:val="24"/>
              </w:rPr>
              <w:t>(record or delete)</w:t>
            </w:r>
          </w:p>
        </w:tc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15480298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5" w:type="dxa"/>
                <w:gridSpan w:val="2"/>
                <w:vAlign w:val="center"/>
              </w:tcPr>
              <w:p w14:paraId="34BE4E60" w14:textId="54C96CCD" w:rsidR="000B7E68" w:rsidRPr="00E20843" w:rsidRDefault="000B7E68" w:rsidP="000B7E68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9833510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vAlign w:val="center"/>
              </w:tcPr>
              <w:p w14:paraId="03D197E3" w14:textId="59EBAA28" w:rsidR="000B7E68" w:rsidRPr="00E20843" w:rsidRDefault="000B7E68" w:rsidP="000B7E68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6916010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17" w:type="dxa"/>
                <w:vAlign w:val="center"/>
              </w:tcPr>
              <w:p w14:paraId="1ABC9F3B" w14:textId="40EBB8F1" w:rsidR="000B7E68" w:rsidRPr="00E20843" w:rsidRDefault="000B7E68" w:rsidP="000B7E68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0B7E68" w:rsidRPr="00401C42" w14:paraId="4089F948" w14:textId="77777777" w:rsidTr="000B7E68">
        <w:trPr>
          <w:gridBefore w:val="1"/>
          <w:wBefore w:w="174" w:type="dxa"/>
          <w:trHeight w:val="613"/>
        </w:trPr>
        <w:tc>
          <w:tcPr>
            <w:tcW w:w="3312" w:type="dxa"/>
            <w:vAlign w:val="center"/>
          </w:tcPr>
          <w:p w14:paraId="35EB9F65" w14:textId="14940BCA" w:rsidR="000B7E68" w:rsidRPr="00E32D26" w:rsidRDefault="000B7E68" w:rsidP="000B7E68">
            <w:pPr>
              <w:pStyle w:val="ListParagraph"/>
              <w:numPr>
                <w:ilvl w:val="0"/>
                <w:numId w:val="2"/>
              </w:numPr>
              <w:spacing w:before="120"/>
              <w:ind w:left="360"/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  <w:r w:rsidRPr="00E32D26">
              <w:rPr>
                <w:rFonts w:ascii="Century Gothic" w:hAnsi="Century Gothic"/>
                <w:color w:val="000000" w:themeColor="text1"/>
                <w:sz w:val="24"/>
                <w:szCs w:val="24"/>
              </w:rPr>
              <w:t>Survey flow</w:t>
            </w:r>
          </w:p>
        </w:tc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1331485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4" w:type="dxa"/>
                <w:vAlign w:val="center"/>
              </w:tcPr>
              <w:p w14:paraId="2B4EC90C" w14:textId="29838681" w:rsidR="000B7E68" w:rsidRPr="00E20843" w:rsidRDefault="000B7E68" w:rsidP="000B7E68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20905303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73" w:type="dxa"/>
                <w:vAlign w:val="center"/>
              </w:tcPr>
              <w:p w14:paraId="0883A5A8" w14:textId="35CBDA4E" w:rsidR="000B7E68" w:rsidRPr="00E20843" w:rsidRDefault="000B7E68" w:rsidP="000B7E68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1747327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43" w:type="dxa"/>
                <w:vAlign w:val="center"/>
              </w:tcPr>
              <w:p w14:paraId="3D76DEC5" w14:textId="6882BB33" w:rsidR="000B7E68" w:rsidRPr="00E20843" w:rsidRDefault="000B7E68" w:rsidP="000B7E68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14" w:type="dxa"/>
            <w:gridSpan w:val="2"/>
          </w:tcPr>
          <w:p w14:paraId="144D0303" w14:textId="77777777" w:rsidR="000B7E68" w:rsidRPr="00E20843" w:rsidRDefault="000B7E68" w:rsidP="000B7E68">
            <w:pPr>
              <w:spacing w:before="120"/>
              <w:rPr>
                <w:rFonts w:ascii="Cambria Math" w:hAnsi="Cambria Math"/>
                <w:color w:val="385623" w:themeColor="accent6" w:themeShade="80"/>
              </w:rPr>
            </w:pPr>
          </w:p>
        </w:tc>
        <w:tc>
          <w:tcPr>
            <w:tcW w:w="3330" w:type="dxa"/>
            <w:gridSpan w:val="2"/>
            <w:vAlign w:val="center"/>
          </w:tcPr>
          <w:p w14:paraId="69793C97" w14:textId="4583078B" w:rsidR="000B7E68" w:rsidRPr="00E32D26" w:rsidRDefault="000B7E68" w:rsidP="000B7E68">
            <w:pPr>
              <w:pStyle w:val="ListParagraph"/>
              <w:numPr>
                <w:ilvl w:val="0"/>
                <w:numId w:val="2"/>
              </w:numPr>
              <w:spacing w:before="120"/>
              <w:ind w:left="360"/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  <w:r w:rsidRPr="00E32D26">
              <w:rPr>
                <w:rFonts w:ascii="Century Gothic" w:hAnsi="Century Gothic"/>
                <w:color w:val="000000" w:themeColor="text1"/>
                <w:sz w:val="24"/>
                <w:szCs w:val="24"/>
              </w:rPr>
              <w:t>Available to anyone</w:t>
            </w:r>
          </w:p>
        </w:tc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10955166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5" w:type="dxa"/>
                <w:gridSpan w:val="2"/>
                <w:vAlign w:val="center"/>
              </w:tcPr>
              <w:p w14:paraId="6B165707" w14:textId="6272B137" w:rsidR="000B7E68" w:rsidRPr="00E20843" w:rsidRDefault="000B7E68" w:rsidP="000B7E68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5055199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vAlign w:val="center"/>
              </w:tcPr>
              <w:p w14:paraId="53159024" w14:textId="65057407" w:rsidR="000B7E68" w:rsidRPr="00E20843" w:rsidRDefault="000B7E68" w:rsidP="000B7E68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5581716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17" w:type="dxa"/>
                <w:vAlign w:val="center"/>
              </w:tcPr>
              <w:p w14:paraId="7D47A4CB" w14:textId="1D4123B6" w:rsidR="000B7E68" w:rsidRPr="00E20843" w:rsidRDefault="000B7E68" w:rsidP="000B7E68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0B7E68" w:rsidRPr="00401C42" w14:paraId="2988CD6C" w14:textId="77777777" w:rsidTr="000B7E68">
        <w:trPr>
          <w:gridBefore w:val="1"/>
          <w:wBefore w:w="174" w:type="dxa"/>
          <w:trHeight w:val="589"/>
        </w:trPr>
        <w:tc>
          <w:tcPr>
            <w:tcW w:w="3312" w:type="dxa"/>
            <w:vAlign w:val="center"/>
          </w:tcPr>
          <w:p w14:paraId="5F3CC01B" w14:textId="06781C1D" w:rsidR="000B7E68" w:rsidRPr="00E32D26" w:rsidRDefault="000B7E68" w:rsidP="000B7E68">
            <w:pPr>
              <w:pStyle w:val="ListParagraph"/>
              <w:numPr>
                <w:ilvl w:val="0"/>
                <w:numId w:val="2"/>
              </w:numPr>
              <w:spacing w:before="120"/>
              <w:ind w:left="360"/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  <w:r w:rsidRPr="00E32D26">
              <w:rPr>
                <w:rFonts w:ascii="Century Gothic" w:hAnsi="Century Gothic"/>
                <w:color w:val="000000" w:themeColor="text1"/>
                <w:sz w:val="24"/>
                <w:szCs w:val="24"/>
              </w:rPr>
              <w:t>Survey logic</w:t>
            </w:r>
          </w:p>
        </w:tc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10814069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4" w:type="dxa"/>
                <w:vAlign w:val="center"/>
              </w:tcPr>
              <w:p w14:paraId="38A2A5CC" w14:textId="7A547DB3" w:rsidR="000B7E68" w:rsidRPr="00E20843" w:rsidRDefault="000B7E68" w:rsidP="000B7E68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5593284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73" w:type="dxa"/>
                <w:vAlign w:val="center"/>
              </w:tcPr>
              <w:p w14:paraId="52BF62B8" w14:textId="166724A1" w:rsidR="000B7E68" w:rsidRPr="00E20843" w:rsidRDefault="000B7E68" w:rsidP="000B7E68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11525255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43" w:type="dxa"/>
                <w:vAlign w:val="center"/>
              </w:tcPr>
              <w:p w14:paraId="133AFDFF" w14:textId="0DF4FDD9" w:rsidR="000B7E68" w:rsidRPr="00E20843" w:rsidRDefault="000B7E68" w:rsidP="000B7E68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14" w:type="dxa"/>
            <w:gridSpan w:val="2"/>
          </w:tcPr>
          <w:p w14:paraId="592EC83F" w14:textId="77777777" w:rsidR="000B7E68" w:rsidRPr="00E20843" w:rsidRDefault="000B7E68" w:rsidP="000B7E68">
            <w:pPr>
              <w:spacing w:before="120"/>
              <w:rPr>
                <w:rFonts w:ascii="Cambria Math" w:hAnsi="Cambria Math"/>
                <w:color w:val="385623" w:themeColor="accent6" w:themeShade="80"/>
              </w:rPr>
            </w:pPr>
          </w:p>
        </w:tc>
        <w:tc>
          <w:tcPr>
            <w:tcW w:w="3330" w:type="dxa"/>
            <w:gridSpan w:val="2"/>
            <w:vAlign w:val="center"/>
          </w:tcPr>
          <w:p w14:paraId="72C503F5" w14:textId="4EC5336A" w:rsidR="000B7E68" w:rsidRPr="00E32D26" w:rsidRDefault="000B7E68" w:rsidP="000B7E68">
            <w:pPr>
              <w:pStyle w:val="ListParagraph"/>
              <w:numPr>
                <w:ilvl w:val="0"/>
                <w:numId w:val="2"/>
              </w:numPr>
              <w:spacing w:before="120"/>
              <w:ind w:left="360"/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  <w:r w:rsidRPr="00E32D26">
              <w:rPr>
                <w:rFonts w:ascii="Century Gothic" w:hAnsi="Century Gothic"/>
                <w:color w:val="000000" w:themeColor="text1"/>
                <w:sz w:val="24"/>
                <w:szCs w:val="24"/>
              </w:rPr>
              <w:t>Send a thank you email</w:t>
            </w:r>
          </w:p>
        </w:tc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5394445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5" w:type="dxa"/>
                <w:gridSpan w:val="2"/>
                <w:vAlign w:val="center"/>
              </w:tcPr>
              <w:p w14:paraId="0B35BD80" w14:textId="6703B78F" w:rsidR="000B7E68" w:rsidRPr="00E20843" w:rsidRDefault="000B7E68" w:rsidP="000B7E68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18131339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vAlign w:val="center"/>
              </w:tcPr>
              <w:p w14:paraId="27B395C4" w14:textId="14A5DCDE" w:rsidR="000B7E68" w:rsidRPr="00E20843" w:rsidRDefault="000B7E68" w:rsidP="000B7E68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4319028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17" w:type="dxa"/>
                <w:vAlign w:val="center"/>
              </w:tcPr>
              <w:p w14:paraId="2F8557DF" w14:textId="3A16E40D" w:rsidR="000B7E68" w:rsidRPr="00E20843" w:rsidRDefault="000B7E68" w:rsidP="000B7E68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0B7E68" w:rsidRPr="00401C42" w14:paraId="78242FE3" w14:textId="77777777" w:rsidTr="000B7E68">
        <w:trPr>
          <w:gridBefore w:val="1"/>
          <w:wBefore w:w="174" w:type="dxa"/>
          <w:trHeight w:val="299"/>
        </w:trPr>
        <w:tc>
          <w:tcPr>
            <w:tcW w:w="3312" w:type="dxa"/>
            <w:vAlign w:val="center"/>
          </w:tcPr>
          <w:p w14:paraId="33B14ABF" w14:textId="63C62CB0" w:rsidR="000B7E68" w:rsidRPr="00E32D26" w:rsidRDefault="000B7E68" w:rsidP="000B7E68">
            <w:pPr>
              <w:pStyle w:val="ListParagraph"/>
              <w:numPr>
                <w:ilvl w:val="0"/>
                <w:numId w:val="3"/>
              </w:numPr>
              <w:spacing w:before="120"/>
              <w:ind w:left="360"/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  <w:r w:rsidRPr="00E32D26">
              <w:rPr>
                <w:rFonts w:ascii="Century Gothic" w:hAnsi="Century Gothic"/>
                <w:color w:val="000000" w:themeColor="text1"/>
                <w:sz w:val="24"/>
                <w:szCs w:val="24"/>
              </w:rPr>
              <w:t>Survey preview</w:t>
            </w:r>
          </w:p>
        </w:tc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7003994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4" w:type="dxa"/>
                <w:vAlign w:val="center"/>
              </w:tcPr>
              <w:p w14:paraId="338D59BA" w14:textId="7770A5E5" w:rsidR="000B7E68" w:rsidRPr="00E20843" w:rsidRDefault="000B7E68" w:rsidP="000B7E68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3145341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73" w:type="dxa"/>
                <w:vAlign w:val="center"/>
              </w:tcPr>
              <w:p w14:paraId="50B81454" w14:textId="37992998" w:rsidR="000B7E68" w:rsidRPr="00E20843" w:rsidRDefault="000B7E68" w:rsidP="000B7E68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9896020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43" w:type="dxa"/>
                <w:vAlign w:val="center"/>
              </w:tcPr>
              <w:p w14:paraId="40F0B99A" w14:textId="2D522C8E" w:rsidR="000B7E68" w:rsidRPr="00E20843" w:rsidRDefault="000B7E68" w:rsidP="000B7E68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14" w:type="dxa"/>
            <w:gridSpan w:val="2"/>
          </w:tcPr>
          <w:p w14:paraId="6E0D0FAD" w14:textId="77777777" w:rsidR="000B7E68" w:rsidRPr="00E20843" w:rsidRDefault="000B7E68" w:rsidP="000B7E68">
            <w:pPr>
              <w:spacing w:before="120"/>
              <w:rPr>
                <w:rFonts w:ascii="Cambria Math" w:hAnsi="Cambria Math"/>
                <w:color w:val="385623" w:themeColor="accent6" w:themeShade="80"/>
              </w:rPr>
            </w:pPr>
          </w:p>
        </w:tc>
        <w:tc>
          <w:tcPr>
            <w:tcW w:w="3330" w:type="dxa"/>
            <w:gridSpan w:val="2"/>
            <w:vAlign w:val="center"/>
          </w:tcPr>
          <w:p w14:paraId="061F4BAC" w14:textId="7E525421" w:rsidR="000B7E68" w:rsidRPr="00E32D26" w:rsidRDefault="000B7E68" w:rsidP="000B7E68">
            <w:pPr>
              <w:pStyle w:val="ListParagraph"/>
              <w:numPr>
                <w:ilvl w:val="0"/>
                <w:numId w:val="2"/>
              </w:numPr>
              <w:spacing w:before="120"/>
              <w:ind w:left="360"/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  <w:r w:rsidRPr="00E32D26">
              <w:rPr>
                <w:rFonts w:ascii="Century Gothic" w:hAnsi="Century Gothic"/>
                <w:color w:val="000000" w:themeColor="text1"/>
                <w:sz w:val="24"/>
                <w:szCs w:val="24"/>
              </w:rPr>
              <w:t>Allow to finish later</w:t>
            </w:r>
          </w:p>
        </w:tc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3239395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5" w:type="dxa"/>
                <w:gridSpan w:val="2"/>
                <w:vAlign w:val="center"/>
              </w:tcPr>
              <w:p w14:paraId="79A6C7A5" w14:textId="1B37916E" w:rsidR="000B7E68" w:rsidRPr="00E20843" w:rsidRDefault="000B7E68" w:rsidP="000B7E68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1948967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vAlign w:val="center"/>
              </w:tcPr>
              <w:p w14:paraId="0E45EDB2" w14:textId="3DD2E01C" w:rsidR="000B7E68" w:rsidRPr="00E20843" w:rsidRDefault="000B7E68" w:rsidP="000B7E68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735920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17" w:type="dxa"/>
                <w:vAlign w:val="center"/>
              </w:tcPr>
              <w:p w14:paraId="2BBC76BE" w14:textId="5DEC6005" w:rsidR="000B7E68" w:rsidRPr="00E20843" w:rsidRDefault="000B7E68" w:rsidP="000B7E68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0B7E68" w:rsidRPr="00401C42" w14:paraId="676909DD" w14:textId="77777777" w:rsidTr="000B7E68">
        <w:trPr>
          <w:gridBefore w:val="1"/>
          <w:wBefore w:w="174" w:type="dxa"/>
          <w:trHeight w:val="564"/>
        </w:trPr>
        <w:tc>
          <w:tcPr>
            <w:tcW w:w="3312" w:type="dxa"/>
            <w:vAlign w:val="center"/>
          </w:tcPr>
          <w:p w14:paraId="2A527696" w14:textId="68E92CC8" w:rsidR="000B7E68" w:rsidRPr="00E32D26" w:rsidRDefault="000B7E68" w:rsidP="000B7E68">
            <w:pPr>
              <w:pStyle w:val="ListParagraph"/>
              <w:numPr>
                <w:ilvl w:val="0"/>
                <w:numId w:val="2"/>
              </w:numPr>
              <w:spacing w:before="120"/>
              <w:ind w:left="360"/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  <w:r w:rsidRPr="000B7E68">
              <w:rPr>
                <w:rFonts w:ascii="Century Gothic" w:hAnsi="Century Gothic"/>
                <w:color w:val="000000" w:themeColor="text1"/>
                <w:sz w:val="24"/>
                <w:szCs w:val="24"/>
              </w:rPr>
              <w:t>Publish Survey</w:t>
            </w:r>
          </w:p>
        </w:tc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14220987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4" w:type="dxa"/>
                <w:vAlign w:val="center"/>
              </w:tcPr>
              <w:p w14:paraId="389C24C6" w14:textId="1FBF03C9" w:rsidR="000B7E68" w:rsidRPr="00E20843" w:rsidRDefault="000B7E68" w:rsidP="000B7E68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12507061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73" w:type="dxa"/>
                <w:vAlign w:val="center"/>
              </w:tcPr>
              <w:p w14:paraId="593B86F6" w14:textId="06188725" w:rsidR="000B7E68" w:rsidRPr="00E20843" w:rsidRDefault="000B7E68" w:rsidP="000B7E68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3042812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43" w:type="dxa"/>
                <w:vAlign w:val="center"/>
              </w:tcPr>
              <w:p w14:paraId="5BB56CB3" w14:textId="0D7F15B8" w:rsidR="000B7E68" w:rsidRPr="00E20843" w:rsidRDefault="000B7E68" w:rsidP="000B7E68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14" w:type="dxa"/>
            <w:gridSpan w:val="2"/>
          </w:tcPr>
          <w:p w14:paraId="5A17E6FE" w14:textId="77777777" w:rsidR="000B7E68" w:rsidRPr="00E20843" w:rsidRDefault="000B7E68" w:rsidP="000B7E68">
            <w:pPr>
              <w:spacing w:before="120"/>
              <w:rPr>
                <w:rFonts w:ascii="Cambria Math" w:hAnsi="Cambria Math"/>
                <w:color w:val="385623" w:themeColor="accent6" w:themeShade="80"/>
              </w:rPr>
            </w:pPr>
          </w:p>
        </w:tc>
        <w:tc>
          <w:tcPr>
            <w:tcW w:w="3330" w:type="dxa"/>
            <w:gridSpan w:val="2"/>
            <w:vAlign w:val="center"/>
          </w:tcPr>
          <w:p w14:paraId="6205818D" w14:textId="35A4E75F" w:rsidR="000B7E68" w:rsidRPr="00E32D26" w:rsidRDefault="00C66A47" w:rsidP="000B7E68">
            <w:pPr>
              <w:pStyle w:val="ListParagraph"/>
              <w:numPr>
                <w:ilvl w:val="0"/>
                <w:numId w:val="2"/>
              </w:numPr>
              <w:spacing w:before="120"/>
              <w:ind w:left="360"/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  <w:r w:rsidRPr="00C66A47">
              <w:rPr>
                <w:rFonts w:ascii="Century Gothic" w:hAnsi="Century Gothic"/>
                <w:color w:val="000000" w:themeColor="text1"/>
                <w:sz w:val="24"/>
                <w:szCs w:val="24"/>
              </w:rPr>
              <w:t>Contact list uploaded</w:t>
            </w:r>
          </w:p>
        </w:tc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15885258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5" w:type="dxa"/>
                <w:gridSpan w:val="2"/>
                <w:vAlign w:val="center"/>
              </w:tcPr>
              <w:p w14:paraId="0847F1EA" w14:textId="2BDB4CEC" w:rsidR="000B7E68" w:rsidRPr="00E20843" w:rsidRDefault="00D6231C" w:rsidP="000B7E68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13211918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vAlign w:val="center"/>
              </w:tcPr>
              <w:p w14:paraId="4B1862DE" w14:textId="596E63B9" w:rsidR="000B7E68" w:rsidRPr="00E20843" w:rsidRDefault="000B7E68" w:rsidP="000B7E68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1903803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17" w:type="dxa"/>
                <w:vAlign w:val="center"/>
              </w:tcPr>
              <w:p w14:paraId="0195B5B8" w14:textId="7AF48F36" w:rsidR="000B7E68" w:rsidRPr="00E20843" w:rsidRDefault="000B7E68" w:rsidP="000B7E68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C66A47" w:rsidRPr="00401C42" w14:paraId="33E57206" w14:textId="77777777" w:rsidTr="00C66A47">
        <w:trPr>
          <w:gridBefore w:val="1"/>
          <w:wBefore w:w="174" w:type="dxa"/>
          <w:trHeight w:val="117"/>
        </w:trPr>
        <w:tc>
          <w:tcPr>
            <w:tcW w:w="3312" w:type="dxa"/>
            <w:vAlign w:val="center"/>
          </w:tcPr>
          <w:p w14:paraId="58CB552A" w14:textId="62FBE1B6" w:rsidR="00C66A47" w:rsidRPr="00E32D26" w:rsidRDefault="00C66A47" w:rsidP="000B7E68">
            <w:pPr>
              <w:pStyle w:val="ListParagraph"/>
              <w:numPr>
                <w:ilvl w:val="0"/>
                <w:numId w:val="3"/>
              </w:numPr>
              <w:spacing w:before="120"/>
              <w:ind w:left="360"/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  <w:r w:rsidRPr="00E32D26">
              <w:rPr>
                <w:rFonts w:ascii="Century Gothic" w:hAnsi="Century Gothic"/>
                <w:color w:val="000000" w:themeColor="text1"/>
                <w:sz w:val="24"/>
                <w:szCs w:val="24"/>
              </w:rPr>
              <w:t>Organization logo</w:t>
            </w:r>
          </w:p>
        </w:tc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1557371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4" w:type="dxa"/>
                <w:vAlign w:val="center"/>
              </w:tcPr>
              <w:p w14:paraId="0B8F1144" w14:textId="19A0B120" w:rsidR="00C66A47" w:rsidRPr="00E20843" w:rsidRDefault="00C66A47" w:rsidP="000B7E68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-12977621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73" w:type="dxa"/>
                <w:vAlign w:val="center"/>
              </w:tcPr>
              <w:p w14:paraId="0A960B7D" w14:textId="44B7E281" w:rsidR="00C66A47" w:rsidRPr="00E20843" w:rsidRDefault="00C66A47" w:rsidP="000B7E68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/>
              <w:bCs/>
              <w:color w:val="385623" w:themeColor="accent6" w:themeShade="80"/>
              <w:sz w:val="32"/>
              <w:szCs w:val="32"/>
            </w:rPr>
            <w:id w:val="6912749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43" w:type="dxa"/>
                <w:vAlign w:val="center"/>
              </w:tcPr>
              <w:p w14:paraId="39436D36" w14:textId="5D794C72" w:rsidR="00C66A47" w:rsidRPr="00E20843" w:rsidRDefault="00C66A47" w:rsidP="000B7E68">
                <w:pPr>
                  <w:spacing w:before="120"/>
                  <w:jc w:val="center"/>
                  <w:rPr>
                    <w:rFonts w:ascii="Century Gothic" w:hAnsi="Century Gothic"/>
                    <w:b/>
                    <w:bCs/>
                    <w:color w:val="385623" w:themeColor="accent6" w:themeShade="80"/>
                    <w:sz w:val="32"/>
                    <w:szCs w:val="32"/>
                  </w:rPr>
                </w:pPr>
                <w:r w:rsidRPr="00E20843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5804" w:type="dxa"/>
            <w:gridSpan w:val="8"/>
          </w:tcPr>
          <w:p w14:paraId="2D2D0A00" w14:textId="52ABAEF2" w:rsidR="00C66A47" w:rsidRPr="00C66A47" w:rsidRDefault="00C66A47" w:rsidP="00C66A47">
            <w:pPr>
              <w:spacing w:before="240"/>
              <w:jc w:val="center"/>
              <w:rPr>
                <w:rFonts w:ascii="Century Gothic" w:hAnsi="Century Gothic"/>
                <w:color w:val="385623" w:themeColor="accent6" w:themeShade="80"/>
                <w:sz w:val="32"/>
                <w:szCs w:val="32"/>
              </w:rPr>
            </w:pPr>
            <w:r w:rsidRPr="00C66A47">
              <w:rPr>
                <w:rFonts w:ascii="Century Gothic" w:hAnsi="Century Gothic"/>
                <w:b/>
                <w:bCs/>
                <w:color w:val="385623" w:themeColor="accent6" w:themeShade="80"/>
                <w:sz w:val="24"/>
                <w:szCs w:val="24"/>
              </w:rPr>
              <w:t>Distribution:</w:t>
            </w:r>
            <w:r>
              <w:rPr>
                <w:rFonts w:ascii="Century Gothic" w:hAnsi="Century Gothic"/>
                <w:color w:val="385623" w:themeColor="accent6" w:themeShade="80"/>
                <w:sz w:val="24"/>
                <w:szCs w:val="24"/>
              </w:rPr>
              <w:t xml:space="preserve"> </w:t>
            </w:r>
            <w:r w:rsidRPr="00C66A47">
              <w:rPr>
                <w:rFonts w:ascii="Century Gothic" w:hAnsi="Century Gothic"/>
                <w:color w:val="385623" w:themeColor="accent6" w:themeShade="80"/>
                <w:sz w:val="24"/>
                <w:szCs w:val="24"/>
              </w:rPr>
              <w:t xml:space="preserve"> </w:t>
            </w:r>
            <w:sdt>
              <w:sdtPr>
                <w:rPr>
                  <w:rFonts w:ascii="Century Gothic" w:hAnsi="Century Gothic"/>
                  <w:color w:val="385623" w:themeColor="accent6" w:themeShade="80"/>
                  <w:sz w:val="24"/>
                  <w:szCs w:val="24"/>
                </w:rPr>
                <w:id w:val="-896504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6231C">
                  <w:rPr>
                    <w:rFonts w:ascii="MS Gothic" w:eastAsia="MS Gothic" w:hAnsi="MS Gothic" w:hint="eastAsia"/>
                    <w:color w:val="385623" w:themeColor="accent6" w:themeShade="80"/>
                    <w:sz w:val="24"/>
                    <w:szCs w:val="24"/>
                  </w:rPr>
                  <w:t>☐</w:t>
                </w:r>
              </w:sdtContent>
            </w:sdt>
            <w:r w:rsidRPr="00C66A47">
              <w:rPr>
                <w:rFonts w:ascii="Century Gothic" w:hAnsi="Century Gothic"/>
                <w:color w:val="385623" w:themeColor="accent6" w:themeShade="80"/>
                <w:sz w:val="24"/>
                <w:szCs w:val="24"/>
              </w:rPr>
              <w:t xml:space="preserve">Email  </w:t>
            </w:r>
            <w:sdt>
              <w:sdtPr>
                <w:rPr>
                  <w:rFonts w:ascii="Century Gothic" w:hAnsi="Century Gothic"/>
                  <w:color w:val="385623" w:themeColor="accent6" w:themeShade="80"/>
                  <w:sz w:val="24"/>
                  <w:szCs w:val="24"/>
                </w:rPr>
                <w:id w:val="-246888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66A47">
                  <w:rPr>
                    <w:rFonts w:ascii="MS Gothic" w:eastAsia="MS Gothic" w:hAnsi="MS Gothic" w:hint="eastAsia"/>
                    <w:color w:val="385623" w:themeColor="accent6" w:themeShade="80"/>
                    <w:sz w:val="24"/>
                    <w:szCs w:val="24"/>
                  </w:rPr>
                  <w:t>☐</w:t>
                </w:r>
              </w:sdtContent>
            </w:sdt>
            <w:r w:rsidRPr="00C66A47">
              <w:rPr>
                <w:rFonts w:ascii="Century Gothic" w:hAnsi="Century Gothic"/>
                <w:color w:val="385623" w:themeColor="accent6" w:themeShade="80"/>
                <w:sz w:val="24"/>
                <w:szCs w:val="24"/>
              </w:rPr>
              <w:t xml:space="preserve">Weblink  </w:t>
            </w:r>
            <w:sdt>
              <w:sdtPr>
                <w:rPr>
                  <w:rFonts w:ascii="Century Gothic" w:hAnsi="Century Gothic"/>
                  <w:color w:val="385623" w:themeColor="accent6" w:themeShade="80"/>
                  <w:sz w:val="24"/>
                  <w:szCs w:val="24"/>
                </w:rPr>
                <w:id w:val="-185827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66A47">
                  <w:rPr>
                    <w:rFonts w:ascii="MS Gothic" w:eastAsia="MS Gothic" w:hAnsi="MS Gothic" w:hint="eastAsia"/>
                    <w:color w:val="385623" w:themeColor="accent6" w:themeShade="80"/>
                    <w:sz w:val="24"/>
                    <w:szCs w:val="24"/>
                  </w:rPr>
                  <w:t>☐</w:t>
                </w:r>
              </w:sdtContent>
            </w:sdt>
            <w:r w:rsidRPr="00C66A47">
              <w:rPr>
                <w:rFonts w:ascii="Century Gothic" w:hAnsi="Century Gothic"/>
                <w:color w:val="385623" w:themeColor="accent6" w:themeShade="80"/>
                <w:sz w:val="24"/>
                <w:szCs w:val="24"/>
              </w:rPr>
              <w:t>QR-Code</w:t>
            </w:r>
          </w:p>
        </w:tc>
      </w:tr>
    </w:tbl>
    <w:p w14:paraId="35867D61" w14:textId="42A4992B" w:rsidR="00DB1261" w:rsidRPr="00DB1261" w:rsidRDefault="002E11B6" w:rsidP="001C2064">
      <w:pPr>
        <w:spacing w:before="240"/>
        <w:ind w:left="-144"/>
      </w:pPr>
      <w:r w:rsidRPr="007A0BA3">
        <w:rPr>
          <w:b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F94D73F" wp14:editId="14EEA99E">
                <wp:simplePos x="0" y="0"/>
                <wp:positionH relativeFrom="column">
                  <wp:posOffset>5649718</wp:posOffset>
                </wp:positionH>
                <wp:positionV relativeFrom="paragraph">
                  <wp:posOffset>398029</wp:posOffset>
                </wp:positionV>
                <wp:extent cx="1448790" cy="296883"/>
                <wp:effectExtent l="0" t="0" r="0" b="8255"/>
                <wp:wrapNone/>
                <wp:docPr id="36979179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8790" cy="29688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6"/>
                        </a:fontRef>
                      </wps:style>
                      <wps:txbx>
                        <w:txbxContent>
                          <w:p w14:paraId="570944F7" w14:textId="4E0FADA0" w:rsidR="002E11B6" w:rsidRPr="002E11B6" w:rsidRDefault="002E11B6">
                            <w:pPr>
                              <w:rPr>
                                <w:color w:val="000000" w:themeColor="text1"/>
                              </w:rPr>
                            </w:pPr>
                            <w:r w:rsidRPr="002E11B6">
                              <w:rPr>
                                <w:color w:val="000000" w:themeColor="text1"/>
                              </w:rPr>
                              <w:t>N/A: Not Applicab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94D73F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30" type="#_x0000_t202" style="position:absolute;left:0;text-align:left;margin-left:444.85pt;margin-top:31.35pt;width:114.1pt;height:23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" filled="f" stroked="f">
                <v:textbox>
                  <w:txbxContent>
                    <w:p w14:paraId="570944F7" w14:textId="4E0FADA0" w:rsidR="002E11B6" w:rsidRPr="002E11B6" w:rsidRDefault="002E11B6">
                      <w:pPr>
                        <w:rPr>
                          <w:color w:val="000000" w:themeColor="text1"/>
                        </w:rPr>
                      </w:pPr>
                      <w:r w:rsidRPr="002E11B6">
                        <w:rPr>
                          <w:color w:val="000000" w:themeColor="text1"/>
                        </w:rPr>
                        <w:t>N/A: Not Applicable</w:t>
                      </w:r>
                    </w:p>
                  </w:txbxContent>
                </v:textbox>
              </v:shape>
            </w:pict>
          </mc:Fallback>
        </mc:AlternateContent>
      </w:r>
      <w:r w:rsidR="00DD2A87" w:rsidRPr="007A0BA3">
        <w:rPr>
          <w:b/>
          <w:bCs/>
          <w:color w:val="000000" w:themeColor="text1"/>
          <w:sz w:val="24"/>
          <w:szCs w:val="24"/>
        </w:rPr>
        <w:t>Comment</w:t>
      </w:r>
      <w:r w:rsidR="00DD2A87" w:rsidRPr="007A0BA3">
        <w:rPr>
          <w:color w:val="000000" w:themeColor="text1"/>
          <w:sz w:val="24"/>
          <w:szCs w:val="24"/>
        </w:rPr>
        <w:t>s:</w:t>
      </w:r>
      <w:r w:rsidR="00DD2A87" w:rsidRPr="007A0BA3">
        <w:rPr>
          <w:color w:val="000000" w:themeColor="text1"/>
        </w:rPr>
        <w:t xml:space="preserve"> </w:t>
      </w:r>
      <w:sdt>
        <w:sdtPr>
          <w:alias w:val="Write your comments here"/>
          <w:tag w:val="Write your comments here"/>
          <w:id w:val="-2042808387"/>
          <w:placeholder>
            <w:docPart w:val="2CC4D8628EAA4FC4AD30CF3CAE952A15"/>
          </w:placeholder>
          <w:showingPlcHdr/>
          <w15:color w:val="339966"/>
        </w:sdtPr>
        <w:sdtContent>
          <w:r w:rsidR="00DD2A87" w:rsidRPr="008C1B71">
            <w:rPr>
              <w:rStyle w:val="PlaceholderText"/>
            </w:rPr>
            <w:t>Click or tap here to enter text.</w:t>
          </w:r>
        </w:sdtContent>
      </w:sdt>
    </w:p>
    <w:sectPr w:rsidR="00DB1261" w:rsidRPr="00DB1261" w:rsidSect="004A6F0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D218DF" w14:textId="77777777" w:rsidR="00D61D16" w:rsidRDefault="00D61D16" w:rsidP="00DB1261">
      <w:pPr>
        <w:spacing w:after="0" w:line="240" w:lineRule="auto"/>
      </w:pPr>
      <w:r>
        <w:separator/>
      </w:r>
    </w:p>
  </w:endnote>
  <w:endnote w:type="continuationSeparator" w:id="0">
    <w:p w14:paraId="75F44402" w14:textId="77777777" w:rsidR="00D61D16" w:rsidRDefault="00D61D16" w:rsidP="00DB12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Fira Code">
    <w:charset w:val="00"/>
    <w:family w:val="modern"/>
    <w:pitch w:val="fixed"/>
    <w:sig w:usb0="E00002EF" w:usb1="1200F8FB" w:usb2="00000008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53B904" w14:textId="77777777" w:rsidR="00D61D16" w:rsidRDefault="00D61D16" w:rsidP="00DB1261">
      <w:pPr>
        <w:spacing w:after="0" w:line="240" w:lineRule="auto"/>
      </w:pPr>
      <w:r>
        <w:separator/>
      </w:r>
    </w:p>
  </w:footnote>
  <w:footnote w:type="continuationSeparator" w:id="0">
    <w:p w14:paraId="0BE762C0" w14:textId="77777777" w:rsidR="00D61D16" w:rsidRDefault="00D61D16" w:rsidP="00DB12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36689"/>
    <w:multiLevelType w:val="hybridMultilevel"/>
    <w:tmpl w:val="10FE411C"/>
    <w:lvl w:ilvl="0" w:tplc="536A68B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9E5B21"/>
    <w:multiLevelType w:val="hybridMultilevel"/>
    <w:tmpl w:val="1D7A241E"/>
    <w:lvl w:ilvl="0" w:tplc="E7182B5C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12517E"/>
    <w:multiLevelType w:val="hybridMultilevel"/>
    <w:tmpl w:val="147AF3A2"/>
    <w:lvl w:ilvl="0" w:tplc="5156D40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52D0229"/>
    <w:multiLevelType w:val="hybridMultilevel"/>
    <w:tmpl w:val="A2EA74C8"/>
    <w:lvl w:ilvl="0" w:tplc="D428BCC6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010786799">
    <w:abstractNumId w:val="0"/>
  </w:num>
  <w:num w:numId="2" w16cid:durableId="1958490849">
    <w:abstractNumId w:val="1"/>
  </w:num>
  <w:num w:numId="3" w16cid:durableId="1551526760">
    <w:abstractNumId w:val="3"/>
  </w:num>
  <w:num w:numId="4" w16cid:durableId="3629453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proofState w:spelling="clean" w:grammar="clean"/>
  <w:documentProtection w:edit="comment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wN7IwNzI0sLS0MLRQ0lEKTi0uzszPAykwrgUAO6SAfywAAAA="/>
  </w:docVars>
  <w:rsids>
    <w:rsidRoot w:val="00DB1261"/>
    <w:rsid w:val="000B7E68"/>
    <w:rsid w:val="00164472"/>
    <w:rsid w:val="001A38F7"/>
    <w:rsid w:val="001C2064"/>
    <w:rsid w:val="001F0891"/>
    <w:rsid w:val="002C6ACD"/>
    <w:rsid w:val="002E11B6"/>
    <w:rsid w:val="00304D12"/>
    <w:rsid w:val="00333EC0"/>
    <w:rsid w:val="00340FE6"/>
    <w:rsid w:val="003F778D"/>
    <w:rsid w:val="00401C42"/>
    <w:rsid w:val="004026BD"/>
    <w:rsid w:val="0041269C"/>
    <w:rsid w:val="00420D22"/>
    <w:rsid w:val="00481AD9"/>
    <w:rsid w:val="004A6F07"/>
    <w:rsid w:val="00570D5D"/>
    <w:rsid w:val="005E1CAA"/>
    <w:rsid w:val="005F4EC4"/>
    <w:rsid w:val="005F52CB"/>
    <w:rsid w:val="00686D7A"/>
    <w:rsid w:val="006C7427"/>
    <w:rsid w:val="007716B5"/>
    <w:rsid w:val="00775F71"/>
    <w:rsid w:val="007A0BA3"/>
    <w:rsid w:val="007F1F21"/>
    <w:rsid w:val="008021EF"/>
    <w:rsid w:val="00826A40"/>
    <w:rsid w:val="008B1101"/>
    <w:rsid w:val="00907A66"/>
    <w:rsid w:val="009F54AD"/>
    <w:rsid w:val="00B21EF8"/>
    <w:rsid w:val="00BB69D9"/>
    <w:rsid w:val="00BC3314"/>
    <w:rsid w:val="00BE3874"/>
    <w:rsid w:val="00C10910"/>
    <w:rsid w:val="00C26536"/>
    <w:rsid w:val="00C40A8F"/>
    <w:rsid w:val="00C66A47"/>
    <w:rsid w:val="00D61D16"/>
    <w:rsid w:val="00D6231C"/>
    <w:rsid w:val="00DB1261"/>
    <w:rsid w:val="00DD2A87"/>
    <w:rsid w:val="00DD493A"/>
    <w:rsid w:val="00E20843"/>
    <w:rsid w:val="00E32D26"/>
    <w:rsid w:val="00E53335"/>
    <w:rsid w:val="00EA70B5"/>
    <w:rsid w:val="00F22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0fc"/>
    </o:shapedefaults>
    <o:shapelayout v:ext="edit">
      <o:idmap v:ext="edit" data="1"/>
    </o:shapelayout>
  </w:shapeDefaults>
  <w:decimalSymbol w:val="."/>
  <w:listSeparator w:val=","/>
  <w14:docId w14:val="4E4F35DC"/>
  <w15:chartTrackingRefBased/>
  <w15:docId w15:val="{0D86E09D-4061-495B-A976-46682C535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12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1261"/>
  </w:style>
  <w:style w:type="paragraph" w:styleId="Footer">
    <w:name w:val="footer"/>
    <w:basedOn w:val="Normal"/>
    <w:link w:val="FooterChar"/>
    <w:uiPriority w:val="99"/>
    <w:unhideWhenUsed/>
    <w:rsid w:val="00DB12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1261"/>
  </w:style>
  <w:style w:type="paragraph" w:styleId="Title">
    <w:name w:val="Title"/>
    <w:basedOn w:val="Normal"/>
    <w:next w:val="Normal"/>
    <w:link w:val="TitleChar"/>
    <w:uiPriority w:val="10"/>
    <w:qFormat/>
    <w:rsid w:val="00DB126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B126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775F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1">
    <w:name w:val="Grid Table 5 Dark Accent 1"/>
    <w:basedOn w:val="TableNormal"/>
    <w:uiPriority w:val="50"/>
    <w:rsid w:val="003F778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character" w:styleId="PlaceholderText">
    <w:name w:val="Placeholder Text"/>
    <w:basedOn w:val="DefaultParagraphFont"/>
    <w:uiPriority w:val="99"/>
    <w:semiHidden/>
    <w:rsid w:val="00304D12"/>
    <w:rPr>
      <w:color w:val="666666"/>
    </w:rPr>
  </w:style>
  <w:style w:type="table" w:styleId="PlainTable3">
    <w:name w:val="Plain Table 3"/>
    <w:basedOn w:val="TableNormal"/>
    <w:uiPriority w:val="43"/>
    <w:rsid w:val="00C2653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DD493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E387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38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pixabay.com/en/icon-survey-check-form-mark-test-2967800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CC4D8628EAA4FC4AD30CF3CAE952A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DDFAC2-D62A-4409-871F-F1D208DB25D4}"/>
      </w:docPartPr>
      <w:docPartBody>
        <w:p w:rsidR="00B10CD9" w:rsidRDefault="00173453" w:rsidP="00173453">
          <w:pPr>
            <w:pStyle w:val="2CC4D8628EAA4FC4AD30CF3CAE952A151"/>
          </w:pPr>
          <w:r w:rsidRPr="008C1B7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2915B0685C49ECBB2C487C055552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5ECEE-8D22-43AF-ACF9-4EADF84B2008}"/>
      </w:docPartPr>
      <w:docPartBody>
        <w:p w:rsidR="00000000" w:rsidRDefault="00173453" w:rsidP="00173453">
          <w:pPr>
            <w:pStyle w:val="632915B0685C49ECBB2C487C055552D6"/>
          </w:pPr>
          <w:r w:rsidRPr="008B1101">
            <w:rPr>
              <w:rStyle w:val="PlaceholderText"/>
              <w:sz w:val="20"/>
              <w:szCs w:val="20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Fira Code">
    <w:charset w:val="00"/>
    <w:family w:val="modern"/>
    <w:pitch w:val="fixed"/>
    <w:sig w:usb0="E00002EF" w:usb1="1200F8FB" w:usb2="00000008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E1ABF"/>
    <w:rsid w:val="00173453"/>
    <w:rsid w:val="002718CD"/>
    <w:rsid w:val="00431F57"/>
    <w:rsid w:val="00B10CD9"/>
    <w:rsid w:val="00C2404E"/>
    <w:rsid w:val="00FE1A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73453"/>
    <w:rPr>
      <w:color w:val="666666"/>
    </w:rPr>
  </w:style>
  <w:style w:type="paragraph" w:customStyle="1" w:styleId="2CC4D8628EAA4FC4AD30CF3CAE952A15">
    <w:name w:val="2CC4D8628EAA4FC4AD30CF3CAE952A15"/>
    <w:rsid w:val="00FE1ABF"/>
    <w:rPr>
      <w:rFonts w:eastAsiaTheme="minorHAnsi"/>
      <w:kern w:val="0"/>
      <w14:ligatures w14:val="none"/>
    </w:rPr>
  </w:style>
  <w:style w:type="paragraph" w:customStyle="1" w:styleId="632915B0685C49ECBB2C487C055552D6">
    <w:name w:val="632915B0685C49ECBB2C487C055552D6"/>
    <w:rsid w:val="0017345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none"/>
    </w:rPr>
  </w:style>
  <w:style w:type="paragraph" w:customStyle="1" w:styleId="2CC4D8628EAA4FC4AD30CF3CAE952A151">
    <w:name w:val="2CC4D8628EAA4FC4AD30CF3CAE952A151"/>
    <w:rsid w:val="00173453"/>
    <w:rPr>
      <w:rFonts w:eastAsiaTheme="minorHAnsi"/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30A7C3-C2CF-4483-9023-9C5E1F5376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1</TotalTime>
  <Pages>1</Pages>
  <Words>338</Words>
  <Characters>1103</Characters>
  <Application>Microsoft Office Word</Application>
  <DocSecurity>0</DocSecurity>
  <Lines>275</Lines>
  <Paragraphs>2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han Kumar Nayak</dc:creator>
  <cp:keywords/>
  <dc:description/>
  <cp:lastModifiedBy>Roshan Kumar Nayak</cp:lastModifiedBy>
  <cp:revision>52</cp:revision>
  <dcterms:created xsi:type="dcterms:W3CDTF">2024-01-18T22:19:00Z</dcterms:created>
  <dcterms:modified xsi:type="dcterms:W3CDTF">2024-01-19T15:26:00Z</dcterms:modified>
</cp:coreProperties>
</file>